
<file path=[Content_Types].xml><?xml version="1.0" encoding="utf-8"?>
<Types xmlns="http://schemas.openxmlformats.org/package/2006/content-types">
  <Default Extension="bin" ContentType="application/vnd.ms-office.vbaPro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ms-word.document.macroEnabled.main+xml"/>
  <Override PartName="/word/vbaData.xml" ContentType="application/vnd.ms-word.vbaData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1.bin" ContentType="application/vnd.ms-office.activeX"/>
  <Override PartName="/word/activeX/activeX2.xml" ContentType="application/vnd.ms-office.activeX+xml"/>
  <Override PartName="/word/activeX/activeX2.bin" ContentType="application/vnd.ms-office.activeX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6"/>
        <w:gridCol w:w="5103"/>
        <w:gridCol w:w="1418"/>
      </w:tblGrid>
      <w:tr w:rsidR="00C0141C" w:rsidRPr="00230347" w:rsidTr="00C00364">
        <w:trPr>
          <w:trHeight w:val="1138"/>
          <w:jc w:val="center"/>
        </w:trPr>
        <w:tc>
          <w:tcPr>
            <w:tcW w:w="336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</w:tcPr>
          <w:p w:rsidR="00C245D8" w:rsidRPr="00230347" w:rsidRDefault="00C0141C" w:rsidP="00C0141C">
            <w:pPr>
              <w:ind w:right="-1276"/>
              <w:rPr>
                <w:rFonts w:cs="GE Dinar One"/>
                <w:rtl/>
              </w:rPr>
            </w:pPr>
            <w:r w:rsidRPr="00230347">
              <w:rPr>
                <w:rFonts w:cs="GE Dinar One"/>
                <w:noProof/>
                <w:rtl/>
                <w:lang w:val="en-IN" w:eastAsia="en-IN"/>
              </w:rPr>
              <w:drawing>
                <wp:inline distT="0" distB="0" distL="0" distR="0" wp14:anchorId="7C4924AA" wp14:editId="1D107ADB">
                  <wp:extent cx="2000250" cy="714375"/>
                  <wp:effectExtent l="0" t="0" r="0" b="9525"/>
                  <wp:docPr id="1" name="صورة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ksu_masterlogo_colour_rgb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0" cy="714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3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vAlign w:val="center"/>
          </w:tcPr>
          <w:p w:rsidR="007D24A7" w:rsidRPr="00230347" w:rsidRDefault="007D24A7" w:rsidP="00C00364">
            <w:pPr>
              <w:ind w:right="-1276"/>
              <w:rPr>
                <w:rFonts w:ascii="Segoe UI Semilight" w:hAnsi="Segoe UI Semilight" w:cs="GE Dinar One"/>
                <w:b/>
                <w:bCs/>
                <w:color w:val="0D0D0D" w:themeColor="text1" w:themeTint="F2"/>
                <w:sz w:val="16"/>
                <w:szCs w:val="16"/>
                <w:rtl/>
              </w:rPr>
            </w:pPr>
          </w:p>
          <w:p w:rsidR="00C0141C" w:rsidRPr="00230347" w:rsidRDefault="00F95849" w:rsidP="00C00364">
            <w:pPr>
              <w:ind w:right="-1276"/>
              <w:rPr>
                <w:rFonts w:ascii="Segoe UI Semilight" w:hAnsi="Segoe UI Semilight" w:cs="GE Dinar One"/>
                <w:b/>
                <w:bCs/>
                <w:color w:val="0D0D0D" w:themeColor="text1" w:themeTint="F2"/>
                <w:sz w:val="32"/>
                <w:szCs w:val="32"/>
                <w:rtl/>
              </w:rPr>
            </w:pPr>
            <w:r w:rsidRPr="00F95849">
              <w:rPr>
                <w:rFonts w:ascii="Segoe UI Semilight" w:hAnsi="Segoe UI Semilight" w:cs="GE Dinar One" w:hint="cs"/>
                <w:b/>
                <w:bCs/>
                <w:sz w:val="32"/>
                <w:szCs w:val="32"/>
                <w:rtl/>
              </w:rPr>
              <w:t>نموذج</w:t>
            </w:r>
            <w:r w:rsidRPr="00F95849">
              <w:rPr>
                <w:rFonts w:ascii="Segoe UI Semilight" w:hAnsi="Segoe UI Semilight" w:cs="GE Dinar One"/>
                <w:b/>
                <w:bCs/>
                <w:sz w:val="32"/>
                <w:szCs w:val="32"/>
                <w:rtl/>
              </w:rPr>
              <w:t xml:space="preserve"> </w:t>
            </w:r>
            <w:r w:rsidRPr="00F95849">
              <w:rPr>
                <w:rFonts w:ascii="Segoe UI Semilight" w:hAnsi="Segoe UI Semilight" w:cs="GE Dinar One" w:hint="cs"/>
                <w:b/>
                <w:bCs/>
                <w:sz w:val="32"/>
                <w:szCs w:val="32"/>
                <w:rtl/>
              </w:rPr>
              <w:t>اعتماد</w:t>
            </w:r>
            <w:r w:rsidRPr="00F95849">
              <w:rPr>
                <w:rFonts w:ascii="Segoe UI Semilight" w:hAnsi="Segoe UI Semilight" w:cs="GE Dinar One"/>
                <w:b/>
                <w:bCs/>
                <w:sz w:val="32"/>
                <w:szCs w:val="32"/>
                <w:rtl/>
              </w:rPr>
              <w:t xml:space="preserve"> </w:t>
            </w:r>
            <w:r w:rsidRPr="00F95849">
              <w:rPr>
                <w:rFonts w:ascii="Segoe UI Semilight" w:hAnsi="Segoe UI Semilight" w:cs="GE Dinar One" w:hint="cs"/>
                <w:b/>
                <w:bCs/>
                <w:sz w:val="32"/>
                <w:szCs w:val="32"/>
                <w:rtl/>
              </w:rPr>
              <w:t>مقترح</w:t>
            </w:r>
            <w:r w:rsidRPr="00F95849">
              <w:rPr>
                <w:rFonts w:ascii="Segoe UI Semilight" w:hAnsi="Segoe UI Semilight" w:cs="GE Dinar One"/>
                <w:b/>
                <w:bCs/>
                <w:sz w:val="32"/>
                <w:szCs w:val="32"/>
                <w:rtl/>
              </w:rPr>
              <w:t xml:space="preserve"> </w:t>
            </w:r>
            <w:r w:rsidRPr="00F95849">
              <w:rPr>
                <w:rFonts w:ascii="Segoe UI Semilight" w:hAnsi="Segoe UI Semilight" w:cs="GE Dinar One" w:hint="cs"/>
                <w:b/>
                <w:bCs/>
                <w:sz w:val="32"/>
                <w:szCs w:val="32"/>
                <w:rtl/>
              </w:rPr>
              <w:t>رسالة</w:t>
            </w:r>
            <w:r w:rsidRPr="00F95849">
              <w:rPr>
                <w:rFonts w:ascii="Segoe UI Semilight" w:hAnsi="Segoe UI Semilight" w:cs="GE Dinar One"/>
                <w:b/>
                <w:bCs/>
                <w:sz w:val="32"/>
                <w:szCs w:val="32"/>
                <w:rtl/>
              </w:rPr>
              <w:t xml:space="preserve"> </w:t>
            </w:r>
            <w:r w:rsidRPr="00F95849">
              <w:rPr>
                <w:rFonts w:ascii="Segoe UI Semilight" w:hAnsi="Segoe UI Semilight" w:cs="GE Dinar One" w:hint="cs"/>
                <w:b/>
                <w:bCs/>
                <w:sz w:val="32"/>
                <w:szCs w:val="32"/>
                <w:rtl/>
              </w:rPr>
              <w:t>ماجستير</w:t>
            </w:r>
          </w:p>
        </w:tc>
        <w:tc>
          <w:tcPr>
            <w:tcW w:w="1418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</w:tcPr>
          <w:p w:rsidR="00897887" w:rsidRPr="00230347" w:rsidRDefault="00897887" w:rsidP="00C245D8">
            <w:pPr>
              <w:ind w:right="-1276"/>
              <w:rPr>
                <w:rFonts w:cs="GE Dinar One"/>
                <w:b/>
                <w:bCs/>
                <w:rtl/>
              </w:rPr>
            </w:pPr>
          </w:p>
          <w:p w:rsidR="00A71865" w:rsidRPr="00230347" w:rsidRDefault="007D24A7" w:rsidP="009E0597">
            <w:pPr>
              <w:ind w:right="-1276"/>
              <w:rPr>
                <w:rFonts w:ascii="Segoe UI Semilight" w:hAnsi="Segoe UI Semilight" w:cs="GE Dinar One"/>
                <w:rtl/>
              </w:rPr>
            </w:pPr>
            <w:r w:rsidRPr="00230347">
              <w:rPr>
                <w:rFonts w:ascii="Segoe UI Semilight" w:hAnsi="Segoe UI Semilight" w:cs="GE Dinar One" w:hint="cs"/>
                <w:rtl/>
              </w:rPr>
              <w:t xml:space="preserve"> </w:t>
            </w:r>
          </w:p>
          <w:p w:rsidR="00E35955" w:rsidRPr="00230347" w:rsidRDefault="007D24A7" w:rsidP="009E0597">
            <w:pPr>
              <w:ind w:right="-1276"/>
              <w:rPr>
                <w:rFonts w:cs="GE Dinar One"/>
                <w:rtl/>
              </w:rPr>
            </w:pPr>
            <w:r w:rsidRPr="00230347">
              <w:rPr>
                <w:rFonts w:ascii="Segoe UI Semilight" w:hAnsi="Segoe UI Semilight" w:cs="GE Dinar One" w:hint="cs"/>
                <w:rtl/>
              </w:rPr>
              <w:t xml:space="preserve">  </w:t>
            </w:r>
          </w:p>
        </w:tc>
      </w:tr>
      <w:tr w:rsidR="00665C8B" w:rsidRPr="00230347" w:rsidTr="00034FA5">
        <w:trPr>
          <w:trHeight w:val="206"/>
          <w:jc w:val="center"/>
        </w:trPr>
        <w:tc>
          <w:tcPr>
            <w:tcW w:w="3366" w:type="dxa"/>
            <w:tcBorders>
              <w:top w:val="single" w:sz="2" w:space="0" w:color="FFFFFF" w:themeColor="background1"/>
              <w:bottom w:val="single" w:sz="4" w:space="0" w:color="767171" w:themeColor="background2" w:themeShade="80"/>
            </w:tcBorders>
          </w:tcPr>
          <w:p w:rsidR="00665C8B" w:rsidRPr="00230347" w:rsidRDefault="00956353" w:rsidP="00034FA5">
            <w:pPr>
              <w:spacing w:before="40"/>
              <w:ind w:right="-1276"/>
              <w:rPr>
                <w:rFonts w:ascii="Segoe UI Semilight" w:hAnsi="Segoe UI Semilight" w:cs="GE Dinar One"/>
                <w:color w:val="3B3838" w:themeColor="background2" w:themeShade="40"/>
                <w:sz w:val="20"/>
                <w:szCs w:val="20"/>
                <w:rtl/>
              </w:rPr>
            </w:pPr>
            <w:r w:rsidRPr="00230347">
              <w:rPr>
                <w:rFonts w:ascii="Segoe UI Semilight" w:hAnsi="Segoe UI Semilight" w:cs="GE Dinar One" w:hint="cs"/>
                <w:color w:val="3B3838" w:themeColor="background2" w:themeShade="40"/>
                <w:sz w:val="20"/>
                <w:szCs w:val="20"/>
                <w:rtl/>
              </w:rPr>
              <w:t xml:space="preserve">    </w:t>
            </w:r>
            <w:r w:rsidR="00E22E3D" w:rsidRPr="00230347">
              <w:rPr>
                <w:rFonts w:ascii="Segoe UI Semilight" w:hAnsi="Segoe UI Semilight" w:cs="GE Dinar One" w:hint="cs"/>
                <w:color w:val="3B3838" w:themeColor="background2" w:themeShade="40"/>
                <w:sz w:val="20"/>
                <w:szCs w:val="20"/>
                <w:rtl/>
              </w:rPr>
              <w:t xml:space="preserve"> </w:t>
            </w:r>
            <w:r w:rsidR="00665C8B" w:rsidRPr="00230347">
              <w:rPr>
                <w:rFonts w:ascii="Segoe UI Semilight" w:hAnsi="Segoe UI Semilight" w:cs="GE Dinar One"/>
                <w:color w:val="3B3838" w:themeColor="background2" w:themeShade="40"/>
                <w:sz w:val="20"/>
                <w:szCs w:val="20"/>
                <w:rtl/>
              </w:rPr>
              <w:t>كلية علوم الحاسب والمعلومات</w:t>
            </w:r>
          </w:p>
        </w:tc>
        <w:tc>
          <w:tcPr>
            <w:tcW w:w="6521" w:type="dxa"/>
            <w:gridSpan w:val="2"/>
            <w:vMerge w:val="restart"/>
            <w:tcBorders>
              <w:top w:val="single" w:sz="2" w:space="0" w:color="BFBFBF" w:themeColor="background1" w:themeShade="BF"/>
            </w:tcBorders>
          </w:tcPr>
          <w:p w:rsidR="00665C8B" w:rsidRPr="00230347" w:rsidRDefault="00665C8B" w:rsidP="00C245D8">
            <w:pPr>
              <w:ind w:right="-1276"/>
              <w:rPr>
                <w:rFonts w:cs="GE Dinar One"/>
                <w:sz w:val="18"/>
                <w:szCs w:val="18"/>
                <w:rtl/>
              </w:rPr>
            </w:pPr>
          </w:p>
        </w:tc>
      </w:tr>
      <w:tr w:rsidR="00665C8B" w:rsidRPr="00230347" w:rsidTr="003A24CC">
        <w:trPr>
          <w:jc w:val="center"/>
        </w:trPr>
        <w:tc>
          <w:tcPr>
            <w:tcW w:w="3366" w:type="dxa"/>
            <w:tcBorders>
              <w:top w:val="single" w:sz="4" w:space="0" w:color="767171" w:themeColor="background2" w:themeShade="80"/>
            </w:tcBorders>
          </w:tcPr>
          <w:p w:rsidR="00FD77FF" w:rsidRPr="00230347" w:rsidRDefault="003A24CC" w:rsidP="00034FA5">
            <w:pPr>
              <w:spacing w:after="40"/>
              <w:ind w:right="-1276"/>
              <w:rPr>
                <w:rFonts w:ascii="Segoe UI Semilight" w:hAnsi="Segoe UI Semilight" w:cs="GE Dinar One"/>
                <w:color w:val="171717" w:themeColor="background2" w:themeShade="1A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 w:hint="cs"/>
                <w:color w:val="171717" w:themeColor="background2" w:themeShade="1A"/>
                <w:sz w:val="18"/>
                <w:szCs w:val="18"/>
                <w:rtl/>
              </w:rPr>
              <w:t xml:space="preserve">    وكالة الدراسات العليا والبحث والعلمي</w:t>
            </w:r>
          </w:p>
        </w:tc>
        <w:tc>
          <w:tcPr>
            <w:tcW w:w="6521" w:type="dxa"/>
            <w:gridSpan w:val="2"/>
            <w:vMerge/>
          </w:tcPr>
          <w:p w:rsidR="00665C8B" w:rsidRPr="00230347" w:rsidRDefault="00665C8B" w:rsidP="00C245D8">
            <w:pPr>
              <w:ind w:right="-1276"/>
              <w:rPr>
                <w:rFonts w:cs="GE Dinar One"/>
                <w:rtl/>
              </w:rPr>
            </w:pPr>
          </w:p>
        </w:tc>
      </w:tr>
    </w:tbl>
    <w:p w:rsidR="003A24CC" w:rsidRPr="00810EE6" w:rsidRDefault="003A24CC" w:rsidP="003A24CC">
      <w:pPr>
        <w:spacing w:after="0" w:line="240" w:lineRule="auto"/>
        <w:ind w:right="-567"/>
        <w:rPr>
          <w:rFonts w:ascii="Traditional Arabic" w:hAnsi="Traditional Arabic" w:cs="GE Dinar One"/>
          <w:b/>
          <w:bCs/>
          <w:sz w:val="16"/>
          <w:szCs w:val="16"/>
          <w:rtl/>
        </w:rPr>
      </w:pPr>
    </w:p>
    <w:p w:rsidR="003A24CC" w:rsidRPr="003A24CC" w:rsidRDefault="003A24CC" w:rsidP="00345D44">
      <w:pPr>
        <w:spacing w:after="0" w:line="240" w:lineRule="auto"/>
        <w:ind w:left="142" w:right="-567"/>
        <w:rPr>
          <w:rFonts w:ascii="Traditional Arabic" w:hAnsi="Traditional Arabic" w:cs="GE Dinar One"/>
          <w:b/>
          <w:bCs/>
          <w:sz w:val="28"/>
          <w:szCs w:val="28"/>
          <w:rtl/>
        </w:rPr>
      </w:pPr>
      <w:r w:rsidRPr="003A24CC">
        <w:rPr>
          <w:rFonts w:ascii="Traditional Arabic" w:hAnsi="Traditional Arabic" w:cs="GE Dinar One" w:hint="cs"/>
          <w:b/>
          <w:bCs/>
          <w:sz w:val="28"/>
          <w:szCs w:val="28"/>
          <w:rtl/>
        </w:rPr>
        <w:t>سعادة الدكتور</w:t>
      </w:r>
      <w:r w:rsidR="00D54F3C">
        <w:rPr>
          <w:rFonts w:ascii="Traditional Arabic" w:hAnsi="Traditional Arabic" w:cs="GE Dinar One" w:hint="cs"/>
          <w:b/>
          <w:bCs/>
          <w:sz w:val="28"/>
          <w:szCs w:val="28"/>
          <w:rtl/>
        </w:rPr>
        <w:t xml:space="preserve"> </w:t>
      </w:r>
      <w:r w:rsidRPr="003A24CC">
        <w:rPr>
          <w:rFonts w:ascii="Traditional Arabic" w:hAnsi="Traditional Arabic" w:cs="GE Dinar One" w:hint="cs"/>
          <w:b/>
          <w:bCs/>
          <w:sz w:val="28"/>
          <w:szCs w:val="28"/>
          <w:rtl/>
        </w:rPr>
        <w:t>وكيل الكلية للدراسات العليا والبحث العلمي</w:t>
      </w:r>
      <w:r>
        <w:rPr>
          <w:rFonts w:ascii="Traditional Arabic" w:hAnsi="Traditional Arabic" w:cs="GE Dinar One" w:hint="cs"/>
          <w:b/>
          <w:bCs/>
          <w:sz w:val="28"/>
          <w:szCs w:val="28"/>
          <w:rtl/>
        </w:rPr>
        <w:t xml:space="preserve">     </w:t>
      </w:r>
      <w:r w:rsidRPr="003A24CC">
        <w:rPr>
          <w:rFonts w:ascii="Traditional Arabic" w:hAnsi="Traditional Arabic" w:cs="GE Dinar One"/>
          <w:b/>
          <w:bCs/>
          <w:sz w:val="28"/>
          <w:szCs w:val="28"/>
          <w:rtl/>
        </w:rPr>
        <w:tab/>
      </w:r>
      <w:r w:rsidR="00345D44">
        <w:rPr>
          <w:rFonts w:ascii="Traditional Arabic" w:hAnsi="Traditional Arabic" w:cs="GE Dinar One"/>
          <w:b/>
          <w:bCs/>
          <w:sz w:val="28"/>
          <w:szCs w:val="28"/>
          <w:rtl/>
        </w:rPr>
        <w:tab/>
      </w:r>
      <w:r w:rsidRPr="003A24CC">
        <w:rPr>
          <w:rFonts w:ascii="Traditional Arabic" w:hAnsi="Traditional Arabic" w:cs="GE Dinar One"/>
          <w:b/>
          <w:bCs/>
          <w:sz w:val="28"/>
          <w:szCs w:val="28"/>
          <w:rtl/>
        </w:rPr>
        <w:tab/>
      </w:r>
      <w:r w:rsidRPr="003A24CC">
        <w:rPr>
          <w:rFonts w:ascii="Traditional Arabic" w:hAnsi="Traditional Arabic" w:cs="GE Dinar One"/>
          <w:b/>
          <w:bCs/>
          <w:sz w:val="28"/>
          <w:szCs w:val="28"/>
          <w:rtl/>
        </w:rPr>
        <w:tab/>
      </w:r>
      <w:r w:rsidRPr="003A24CC">
        <w:rPr>
          <w:rFonts w:ascii="Traditional Arabic" w:hAnsi="Traditional Arabic" w:cs="GE Dinar One" w:hint="cs"/>
          <w:b/>
          <w:bCs/>
          <w:sz w:val="28"/>
          <w:szCs w:val="28"/>
          <w:rtl/>
        </w:rPr>
        <w:t>الموقر</w:t>
      </w:r>
    </w:p>
    <w:p w:rsidR="003A24CC" w:rsidRPr="003A24CC" w:rsidRDefault="003A24CC" w:rsidP="00DB6A95">
      <w:pPr>
        <w:spacing w:line="240" w:lineRule="auto"/>
        <w:ind w:left="142"/>
        <w:rPr>
          <w:rFonts w:ascii="Traditional Arabic" w:hAnsi="Traditional Arabic" w:cs="GE Dinar One"/>
          <w:sz w:val="24"/>
          <w:szCs w:val="24"/>
          <w:rtl/>
        </w:rPr>
      </w:pPr>
      <w:r w:rsidRPr="003A24CC">
        <w:rPr>
          <w:rFonts w:ascii="Traditional Arabic" w:hAnsi="Traditional Arabic" w:cs="GE Dinar One" w:hint="cs"/>
          <w:sz w:val="24"/>
          <w:szCs w:val="24"/>
          <w:rtl/>
        </w:rPr>
        <w:t>السلام عليكم ورحمة الله وبركاته. وبعد،</w:t>
      </w:r>
    </w:p>
    <w:p w:rsidR="003A24CC" w:rsidRDefault="003A24CC" w:rsidP="00DB6A95">
      <w:pPr>
        <w:spacing w:after="0" w:line="240" w:lineRule="auto"/>
        <w:ind w:left="142"/>
        <w:rPr>
          <w:rFonts w:ascii="Traditional Arabic" w:hAnsi="Traditional Arabic" w:cs="GE Dinar One"/>
          <w:sz w:val="24"/>
          <w:szCs w:val="24"/>
          <w:rtl/>
        </w:rPr>
      </w:pPr>
      <w:r w:rsidRPr="003A24CC">
        <w:rPr>
          <w:rFonts w:ascii="Traditional Arabic" w:hAnsi="Traditional Arabic" w:cs="GE Dinar One" w:hint="cs"/>
          <w:sz w:val="24"/>
          <w:szCs w:val="24"/>
          <w:rtl/>
        </w:rPr>
        <w:t>نرفق لسعادتكم مقترح رسالة ماجستير حسب البيانات الموضحة أدناه، نأمل منكم الاطلاع واتخاذ ما ترونه مناسباً.</w:t>
      </w:r>
    </w:p>
    <w:p w:rsidR="003A24CC" w:rsidRPr="003A24CC" w:rsidRDefault="003A24CC" w:rsidP="00DB6A95">
      <w:pPr>
        <w:spacing w:after="0" w:line="240" w:lineRule="auto"/>
        <w:ind w:left="142"/>
        <w:rPr>
          <w:rFonts w:ascii="Traditional Arabic" w:hAnsi="Traditional Arabic" w:cs="GE Dinar One"/>
          <w:sz w:val="16"/>
          <w:szCs w:val="16"/>
          <w:rtl/>
        </w:rPr>
      </w:pPr>
    </w:p>
    <w:p w:rsidR="00E37325" w:rsidRDefault="003A24CC" w:rsidP="00E37325">
      <w:pPr>
        <w:spacing w:line="240" w:lineRule="auto"/>
        <w:ind w:left="142"/>
        <w:rPr>
          <w:rFonts w:ascii="Traditional Arabic" w:hAnsi="Traditional Arabic" w:cs="GE Dinar One"/>
          <w:b/>
          <w:bCs/>
          <w:sz w:val="24"/>
          <w:szCs w:val="24"/>
          <w:rtl/>
        </w:rPr>
      </w:pPr>
      <w:r w:rsidRPr="00D54F3C">
        <w:rPr>
          <w:rFonts w:ascii="Traditional Arabic" w:hAnsi="Traditional Arabic" w:cs="GE Dinar One"/>
          <w:b/>
          <w:bCs/>
          <w:sz w:val="24"/>
          <w:szCs w:val="24"/>
          <w:rtl/>
        </w:rPr>
        <w:tab/>
      </w:r>
      <w:r w:rsidRPr="00D54F3C">
        <w:rPr>
          <w:rFonts w:ascii="Traditional Arabic" w:hAnsi="Traditional Arabic" w:cs="GE Dinar One"/>
          <w:b/>
          <w:bCs/>
          <w:sz w:val="24"/>
          <w:szCs w:val="24"/>
          <w:rtl/>
        </w:rPr>
        <w:tab/>
      </w:r>
      <w:r w:rsidRPr="00D54F3C">
        <w:rPr>
          <w:rFonts w:ascii="Traditional Arabic" w:hAnsi="Traditional Arabic" w:cs="GE Dinar One"/>
          <w:b/>
          <w:bCs/>
          <w:sz w:val="24"/>
          <w:szCs w:val="24"/>
          <w:rtl/>
        </w:rPr>
        <w:tab/>
      </w:r>
      <w:r w:rsidRPr="00D54F3C">
        <w:rPr>
          <w:rFonts w:ascii="Traditional Arabic" w:hAnsi="Traditional Arabic" w:cs="GE Dinar One"/>
          <w:b/>
          <w:bCs/>
          <w:sz w:val="24"/>
          <w:szCs w:val="24"/>
          <w:rtl/>
        </w:rPr>
        <w:tab/>
      </w:r>
      <w:r w:rsidRPr="00D54F3C">
        <w:rPr>
          <w:rFonts w:ascii="Traditional Arabic" w:hAnsi="Traditional Arabic" w:cs="GE Dinar One" w:hint="cs"/>
          <w:b/>
          <w:bCs/>
          <w:sz w:val="24"/>
          <w:szCs w:val="24"/>
          <w:rtl/>
        </w:rPr>
        <w:t xml:space="preserve">                   وتقبلوا خالص الشكر والتقدير،،، </w:t>
      </w:r>
    </w:p>
    <w:tbl>
      <w:tblPr>
        <w:tblStyle w:val="TableGrid"/>
        <w:bidiVisual/>
        <w:tblW w:w="0" w:type="auto"/>
        <w:tblInd w:w="1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1"/>
        <w:gridCol w:w="4685"/>
        <w:gridCol w:w="1127"/>
        <w:gridCol w:w="3119"/>
      </w:tblGrid>
      <w:tr w:rsidR="00E37325" w:rsidTr="00E37325">
        <w:tc>
          <w:tcPr>
            <w:tcW w:w="1691" w:type="dxa"/>
          </w:tcPr>
          <w:p w:rsidR="00E37325" w:rsidRDefault="00E37325" w:rsidP="00FB329B">
            <w:pPr>
              <w:rPr>
                <w:rFonts w:ascii="Traditional Arabic" w:hAnsi="Traditional Arabic" w:cs="GE Dinar One"/>
                <w:b/>
                <w:bCs/>
                <w:sz w:val="24"/>
                <w:szCs w:val="24"/>
                <w:rtl/>
              </w:rPr>
            </w:pPr>
            <w:r>
              <w:rPr>
                <w:rFonts w:ascii="Traditional Arabic" w:hAnsi="Traditional Arabic" w:cs="GE Dinar One" w:hint="cs"/>
                <w:b/>
                <w:bCs/>
                <w:sz w:val="24"/>
                <w:szCs w:val="24"/>
                <w:rtl/>
              </w:rPr>
              <w:t>رئيس القسم :</w:t>
            </w:r>
          </w:p>
        </w:tc>
        <w:tc>
          <w:tcPr>
            <w:tcW w:w="4685" w:type="dxa"/>
          </w:tcPr>
          <w:p w:rsidR="00E37325" w:rsidRPr="00E37325" w:rsidRDefault="00E37325" w:rsidP="00FB329B">
            <w:pPr>
              <w:rPr>
                <w:rFonts w:ascii="Traditional Arabic" w:hAnsi="Traditional Arabic" w:cs="GE Dinar One"/>
                <w:b/>
                <w:bCs/>
                <w:rtl/>
              </w:rPr>
            </w:pPr>
            <w:r w:rsidRPr="00E37325">
              <w:rPr>
                <w:rFonts w:ascii="Segoe UI Semilight" w:hAnsi="Segoe UI Semilight" w:cs="GE Dinar One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  <w:instrText xml:space="preserve"> </w:instrText>
            </w:r>
            <w:r w:rsidRPr="00E37325">
              <w:rPr>
                <w:rFonts w:ascii="Segoe UI Semilight" w:hAnsi="Segoe UI Semilight" w:cs="GE Dinar One"/>
                <w:u w:val="dotted"/>
              </w:rPr>
              <w:instrText>FORMTEXT</w:instrText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  <w:instrText xml:space="preserve"> </w:instrText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  <w:fldChar w:fldCharType="separate"/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  <w:fldChar w:fldCharType="end"/>
            </w:r>
          </w:p>
        </w:tc>
        <w:tc>
          <w:tcPr>
            <w:tcW w:w="1127" w:type="dxa"/>
          </w:tcPr>
          <w:p w:rsidR="00E37325" w:rsidRDefault="00E37325" w:rsidP="00FB329B">
            <w:pPr>
              <w:rPr>
                <w:rFonts w:ascii="Traditional Arabic" w:hAnsi="Traditional Arabic" w:cs="GE Dinar One"/>
                <w:b/>
                <w:bCs/>
                <w:sz w:val="24"/>
                <w:szCs w:val="24"/>
                <w:rtl/>
              </w:rPr>
            </w:pPr>
            <w:r>
              <w:rPr>
                <w:rFonts w:ascii="Traditional Arabic" w:hAnsi="Traditional Arabic" w:cs="GE Dinar One" w:hint="cs"/>
                <w:b/>
                <w:bCs/>
                <w:sz w:val="24"/>
                <w:szCs w:val="24"/>
                <w:rtl/>
              </w:rPr>
              <w:t xml:space="preserve"> التوقيع :</w:t>
            </w:r>
          </w:p>
        </w:tc>
        <w:tc>
          <w:tcPr>
            <w:tcW w:w="3119" w:type="dxa"/>
          </w:tcPr>
          <w:p w:rsidR="00E37325" w:rsidRDefault="00E37325" w:rsidP="00FB329B">
            <w:pPr>
              <w:rPr>
                <w:rFonts w:ascii="Traditional Arabic" w:hAnsi="Traditional Arabic" w:cs="GE Dinar One"/>
                <w:b/>
                <w:bCs/>
                <w:sz w:val="24"/>
                <w:szCs w:val="24"/>
                <w:rtl/>
              </w:rPr>
            </w:pPr>
          </w:p>
        </w:tc>
      </w:tr>
    </w:tbl>
    <w:p w:rsidR="007D24A7" w:rsidRPr="00CB6012" w:rsidRDefault="00E37325" w:rsidP="00E37325">
      <w:pPr>
        <w:spacing w:line="24" w:lineRule="auto"/>
        <w:rPr>
          <w:rFonts w:ascii="Traditional Arabic" w:hAnsi="Traditional Arabic" w:cs="GE Dinar One"/>
          <w:b/>
          <w:bCs/>
          <w:sz w:val="24"/>
          <w:szCs w:val="24"/>
          <w:rtl/>
        </w:rPr>
      </w:pPr>
      <w:r w:rsidRPr="00230347">
        <w:rPr>
          <w:rFonts w:cs="GE Dinar One"/>
          <w:noProof/>
          <w:rtl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5F2DF4" wp14:editId="7A72D96E">
                <wp:simplePos x="0" y="0"/>
                <wp:positionH relativeFrom="margin">
                  <wp:posOffset>100965</wp:posOffset>
                </wp:positionH>
                <wp:positionV relativeFrom="paragraph">
                  <wp:posOffset>18415</wp:posOffset>
                </wp:positionV>
                <wp:extent cx="6667500" cy="923925"/>
                <wp:effectExtent l="0" t="0" r="19050" b="28575"/>
                <wp:wrapNone/>
                <wp:docPr id="2" name="مستطيل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0" cy="923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58B99301" id="مستطيل 2" o:spid="_x0000_s1026" style="position:absolute;margin-left:7.95pt;margin-top:1.45pt;width:525pt;height:72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" filled="f" strokecolor="#1f4d78 [1604]" strokeweight="1pt">
                <w10:wrap anchorx="margin"/>
              </v:rect>
            </w:pict>
          </mc:Fallback>
        </mc:AlternateConten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4388"/>
        <w:gridCol w:w="2127"/>
        <w:gridCol w:w="3822"/>
        <w:gridCol w:w="147"/>
      </w:tblGrid>
      <w:tr w:rsidR="00132FF7" w:rsidRPr="00230347" w:rsidTr="00AE14CB">
        <w:trPr>
          <w:jc w:val="center"/>
        </w:trPr>
        <w:tc>
          <w:tcPr>
            <w:tcW w:w="10484" w:type="dxa"/>
            <w:gridSpan w:val="4"/>
            <w:shd w:val="clear" w:color="auto" w:fill="F2F2F2" w:themeFill="background1" w:themeFillShade="F2"/>
          </w:tcPr>
          <w:p w:rsidR="00132FF7" w:rsidRPr="00AE14CB" w:rsidRDefault="00132FF7" w:rsidP="0073420F">
            <w:pPr>
              <w:tabs>
                <w:tab w:val="left" w:pos="3438"/>
              </w:tabs>
              <w:spacing w:line="276" w:lineRule="auto"/>
              <w:ind w:right="-1276"/>
              <w:rPr>
                <w:rFonts w:ascii="Segoe UI Semilight" w:hAnsi="Segoe UI Semilight" w:cs="GE Dinar One"/>
                <w:b/>
                <w:bCs/>
                <w:sz w:val="16"/>
                <w:szCs w:val="16"/>
                <w:rtl/>
              </w:rPr>
            </w:pPr>
            <w:r w:rsidRPr="00AE14CB">
              <w:rPr>
                <w:rFonts w:ascii="Segoe UI Semilight" w:hAnsi="Segoe UI Semilight" w:cs="GE Dinar One"/>
                <w:b/>
                <w:bCs/>
                <w:noProof/>
                <w:sz w:val="26"/>
                <w:szCs w:val="26"/>
                <w:rtl/>
                <w:lang w:val="en-IN" w:eastAsia="en-IN"/>
              </w:rPr>
              <w:drawing>
                <wp:anchor distT="0" distB="0" distL="114300" distR="114300" simplePos="0" relativeHeight="251663360" behindDoc="1" locked="0" layoutInCell="1" allowOverlap="1">
                  <wp:simplePos x="0" y="0"/>
                  <wp:positionH relativeFrom="column">
                    <wp:posOffset>6303010</wp:posOffset>
                  </wp:positionH>
                  <wp:positionV relativeFrom="paragraph">
                    <wp:posOffset>0</wp:posOffset>
                  </wp:positionV>
                  <wp:extent cx="247650" cy="247650"/>
                  <wp:effectExtent l="0" t="0" r="0" b="0"/>
                  <wp:wrapThrough wrapText="bothSides">
                    <wp:wrapPolygon edited="0">
                      <wp:start x="1662" y="0"/>
                      <wp:lineTo x="0" y="4985"/>
                      <wp:lineTo x="0" y="16615"/>
                      <wp:lineTo x="1662" y="19938"/>
                      <wp:lineTo x="18277" y="19938"/>
                      <wp:lineTo x="19938" y="16615"/>
                      <wp:lineTo x="19938" y="4985"/>
                      <wp:lineTo x="18277" y="0"/>
                      <wp:lineTo x="1662" y="0"/>
                    </wp:wrapPolygon>
                  </wp:wrapThrough>
                  <wp:docPr id="7" name="صورة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1453245889_photo.ico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50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912E55" w:rsidRPr="00AE14CB">
              <w:rPr>
                <w:rFonts w:ascii="Segoe UI Semilight" w:hAnsi="Segoe UI Semilight" w:cs="GE Dinar One" w:hint="cs"/>
                <w:b/>
                <w:bCs/>
                <w:sz w:val="26"/>
                <w:szCs w:val="26"/>
                <w:rtl/>
              </w:rPr>
              <w:t xml:space="preserve"> </w:t>
            </w:r>
            <w:r w:rsidR="00D54F3C">
              <w:rPr>
                <w:rFonts w:ascii="Segoe UI Semilight" w:hAnsi="Segoe UI Semilight" w:cs="GE Dinar One" w:hint="cs"/>
                <w:b/>
                <w:bCs/>
                <w:sz w:val="24"/>
                <w:szCs w:val="24"/>
                <w:rtl/>
              </w:rPr>
              <w:t xml:space="preserve">بيانات </w:t>
            </w:r>
            <w:r w:rsidR="0073420F">
              <w:rPr>
                <w:rFonts w:ascii="Segoe UI Semilight" w:hAnsi="Segoe UI Semilight" w:cs="GE Dinar One" w:hint="cs"/>
                <w:b/>
                <w:bCs/>
                <w:sz w:val="24"/>
                <w:szCs w:val="24"/>
                <w:rtl/>
              </w:rPr>
              <w:t>الطالب/ـة</w:t>
            </w:r>
          </w:p>
        </w:tc>
      </w:tr>
      <w:tr w:rsidR="00FD77FF" w:rsidRPr="00230347" w:rsidTr="00AE14CB">
        <w:trPr>
          <w:jc w:val="center"/>
        </w:trPr>
        <w:tc>
          <w:tcPr>
            <w:tcW w:w="10484" w:type="dxa"/>
            <w:gridSpan w:val="4"/>
          </w:tcPr>
          <w:p w:rsidR="00FD77FF" w:rsidRPr="00230347" w:rsidRDefault="00FD77FF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</w:tc>
      </w:tr>
      <w:tr w:rsidR="00AE14CB" w:rsidTr="00AE14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47" w:type="dxa"/>
          <w:jc w:val="center"/>
        </w:trPr>
        <w:tc>
          <w:tcPr>
            <w:tcW w:w="4388" w:type="dxa"/>
            <w:shd w:val="clear" w:color="auto" w:fill="F2F2F2" w:themeFill="background1" w:themeFillShade="F2"/>
          </w:tcPr>
          <w:p w:rsidR="00AE14CB" w:rsidRPr="00AE14CB" w:rsidRDefault="0073420F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اسم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:rsidR="00AE14CB" w:rsidRPr="00AE14CB" w:rsidRDefault="00AE14CB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رقم الجامعي</w:t>
            </w:r>
          </w:p>
        </w:tc>
        <w:tc>
          <w:tcPr>
            <w:tcW w:w="3822" w:type="dxa"/>
            <w:shd w:val="clear" w:color="auto" w:fill="F2F2F2" w:themeFill="background1" w:themeFillShade="F2"/>
          </w:tcPr>
          <w:p w:rsidR="00AE14CB" w:rsidRPr="00AE14CB" w:rsidRDefault="00AE14CB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قسم</w:t>
            </w:r>
          </w:p>
        </w:tc>
      </w:tr>
      <w:tr w:rsidR="00AE14CB" w:rsidTr="00AE14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47" w:type="dxa"/>
          <w:trHeight w:val="385"/>
          <w:jc w:val="center"/>
        </w:trPr>
        <w:tc>
          <w:tcPr>
            <w:tcW w:w="4388" w:type="dxa"/>
          </w:tcPr>
          <w:p w:rsidR="00AE14CB" w:rsidRPr="00AE14CB" w:rsidRDefault="00AE14CB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35"/>
                  </w:textInput>
                </w:ffData>
              </w:fldChar>
            </w:r>
            <w:bookmarkStart w:id="0" w:name="Text2"/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  <w:bookmarkEnd w:id="0"/>
          </w:p>
        </w:tc>
        <w:tc>
          <w:tcPr>
            <w:tcW w:w="2127" w:type="dxa"/>
          </w:tcPr>
          <w:p w:rsidR="00AE14CB" w:rsidRPr="00AE14CB" w:rsidRDefault="00AE14CB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1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  <w:tc>
          <w:tcPr>
            <w:tcW w:w="3822" w:type="dxa"/>
          </w:tcPr>
          <w:p w:rsidR="00AE14CB" w:rsidRPr="00AE14CB" w:rsidRDefault="00AE14CB" w:rsidP="00FB329B">
            <w:pPr>
              <w:tabs>
                <w:tab w:val="center" w:pos="5570"/>
                <w:tab w:val="left" w:pos="6227"/>
              </w:tabs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</w:tr>
    </w:tbl>
    <w:p w:rsidR="007D24A7" w:rsidRPr="00230347" w:rsidRDefault="007D24A7" w:rsidP="00E37325">
      <w:pPr>
        <w:tabs>
          <w:tab w:val="center" w:pos="5570"/>
          <w:tab w:val="left" w:pos="6227"/>
        </w:tabs>
        <w:spacing w:after="0" w:line="240" w:lineRule="auto"/>
        <w:ind w:right="-1276"/>
        <w:rPr>
          <w:rFonts w:ascii="Segoe UI Semilight" w:hAnsi="Segoe UI Semilight" w:cs="GE Dinar One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0490"/>
      </w:tblGrid>
      <w:tr w:rsidR="00132FF7" w:rsidRPr="00230347" w:rsidTr="006C4C55">
        <w:trPr>
          <w:trHeight w:val="373"/>
          <w:jc w:val="center"/>
        </w:trPr>
        <w:tc>
          <w:tcPr>
            <w:tcW w:w="104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132FF7" w:rsidRPr="00DB6A95" w:rsidRDefault="00A10DC1" w:rsidP="00AE14CB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noProof/>
                <w:sz w:val="16"/>
                <w:szCs w:val="16"/>
                <w:rtl/>
              </w:rPr>
            </w:pPr>
            <w:r w:rsidRPr="00230347">
              <w:rPr>
                <w:rFonts w:cs="GE Dinar One"/>
                <w:noProof/>
                <w:rtl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01A5A81" wp14:editId="7E0EC965">
                      <wp:simplePos x="0" y="0"/>
                      <wp:positionH relativeFrom="page">
                        <wp:posOffset>10795</wp:posOffset>
                      </wp:positionH>
                      <wp:positionV relativeFrom="paragraph">
                        <wp:posOffset>-14605</wp:posOffset>
                      </wp:positionV>
                      <wp:extent cx="6657975" cy="2581275"/>
                      <wp:effectExtent l="0" t="0" r="28575" b="28575"/>
                      <wp:wrapNone/>
                      <wp:docPr id="3" name="مستطيل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57975" cy="258127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4F1A0813" id="مستطيل 3" o:spid="_x0000_s1026" style="position:absolute;margin-left:.85pt;margin-top:-1.15pt;width:524.25pt;height:203.2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" filled="f" strokecolor="#41719c" strokeweight="1pt">
                      <w10:wrap anchorx="page"/>
                    </v:rect>
                  </w:pict>
                </mc:Fallback>
              </mc:AlternateContent>
            </w:r>
            <w:r w:rsidR="00132FF7" w:rsidRPr="00AE14CB">
              <w:rPr>
                <w:rFonts w:ascii="Segoe UI Semilight" w:hAnsi="Segoe UI Semilight" w:cs="GE Dinar One"/>
                <w:noProof/>
                <w:sz w:val="26"/>
                <w:szCs w:val="26"/>
                <w:rtl/>
                <w:lang w:val="en-IN" w:eastAsia="en-IN"/>
              </w:rPr>
              <w:drawing>
                <wp:anchor distT="0" distB="0" distL="114300" distR="114300" simplePos="0" relativeHeight="251664384" behindDoc="1" locked="0" layoutInCell="1" allowOverlap="1">
                  <wp:simplePos x="0" y="0"/>
                  <wp:positionH relativeFrom="column">
                    <wp:posOffset>6323965</wp:posOffset>
                  </wp:positionH>
                  <wp:positionV relativeFrom="paragraph">
                    <wp:posOffset>3175</wp:posOffset>
                  </wp:positionV>
                  <wp:extent cx="238125" cy="219075"/>
                  <wp:effectExtent l="0" t="0" r="9525" b="9525"/>
                  <wp:wrapTight wrapText="bothSides">
                    <wp:wrapPolygon edited="0">
                      <wp:start x="13824" y="0"/>
                      <wp:lineTo x="0" y="0"/>
                      <wp:lineTo x="0" y="20661"/>
                      <wp:lineTo x="20736" y="20661"/>
                      <wp:lineTo x="20736" y="0"/>
                      <wp:lineTo x="13824" y="0"/>
                    </wp:wrapPolygon>
                  </wp:wrapTight>
                  <wp:docPr id="6" name="صورة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1453245913_note.ico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19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12E55" w:rsidRPr="00AE14CB">
              <w:rPr>
                <w:rFonts w:ascii="Segoe UI Semilight" w:hAnsi="Segoe UI Semilight" w:cs="GE Dinar One"/>
                <w:noProof/>
                <w:sz w:val="26"/>
                <w:szCs w:val="26"/>
                <w:rtl/>
              </w:rPr>
              <w:t xml:space="preserve">  </w:t>
            </w:r>
            <w:r w:rsidR="00AE14CB" w:rsidRPr="00AE14CB">
              <w:rPr>
                <w:rFonts w:ascii="Segoe UI Semilight" w:hAnsi="Segoe UI Semilight" w:cs="GE Dinar One" w:hint="cs"/>
                <w:b/>
                <w:bCs/>
                <w:noProof/>
                <w:sz w:val="24"/>
                <w:szCs w:val="24"/>
                <w:rtl/>
              </w:rPr>
              <w:t>بيانات مقترح الرسالة</w:t>
            </w:r>
          </w:p>
        </w:tc>
      </w:tr>
    </w:tbl>
    <w:p w:rsidR="00AE14CB" w:rsidRDefault="00AE14CB" w:rsidP="00273552">
      <w:pPr>
        <w:tabs>
          <w:tab w:val="center" w:pos="5570"/>
          <w:tab w:val="left" w:pos="6227"/>
        </w:tabs>
        <w:spacing w:after="0"/>
        <w:ind w:left="-1192" w:right="-1276"/>
        <w:rPr>
          <w:rFonts w:ascii="Segoe UI Semilight" w:hAnsi="Segoe UI Semilight" w:cs="GE Dinar One"/>
          <w:sz w:val="16"/>
          <w:szCs w:val="16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973"/>
        <w:gridCol w:w="8364"/>
      </w:tblGrid>
      <w:tr w:rsidR="00AE14CB" w:rsidTr="00FF02B7">
        <w:trPr>
          <w:trHeight w:val="393"/>
          <w:jc w:val="center"/>
        </w:trPr>
        <w:tc>
          <w:tcPr>
            <w:tcW w:w="1973" w:type="dxa"/>
            <w:shd w:val="clear" w:color="auto" w:fill="F2F2F2" w:themeFill="background1" w:themeFillShade="F2"/>
          </w:tcPr>
          <w:p w:rsidR="002A7B1F" w:rsidRPr="002A7B1F" w:rsidRDefault="002A7B1F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  <w:p w:rsidR="00AE14CB" w:rsidRPr="00AE14CB" w:rsidRDefault="00AE14CB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عنو</w:t>
            </w:r>
            <w:r w:rsidR="00CC54DF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</w:t>
            </w: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ن الرسالة عربي</w:t>
            </w:r>
          </w:p>
        </w:tc>
        <w:tc>
          <w:tcPr>
            <w:tcW w:w="8364" w:type="dxa"/>
          </w:tcPr>
          <w:p w:rsidR="00AE14CB" w:rsidRPr="002A7B1F" w:rsidRDefault="002A7B1F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2A7B1F" w:rsidTr="00ED20D3">
        <w:trPr>
          <w:jc w:val="center"/>
        </w:trPr>
        <w:tc>
          <w:tcPr>
            <w:tcW w:w="10337" w:type="dxa"/>
            <w:gridSpan w:val="2"/>
          </w:tcPr>
          <w:p w:rsidR="002A7B1F" w:rsidRDefault="002A7B1F" w:rsidP="002A7B1F">
            <w:pPr>
              <w:tabs>
                <w:tab w:val="center" w:pos="5570"/>
                <w:tab w:val="left" w:pos="6227"/>
              </w:tabs>
              <w:spacing w:line="48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</w:tc>
      </w:tr>
      <w:tr w:rsidR="00AE14CB" w:rsidTr="00FF02B7">
        <w:trPr>
          <w:trHeight w:val="459"/>
          <w:jc w:val="center"/>
        </w:trPr>
        <w:tc>
          <w:tcPr>
            <w:tcW w:w="1973" w:type="dxa"/>
            <w:shd w:val="clear" w:color="auto" w:fill="F2F2F2" w:themeFill="background1" w:themeFillShade="F2"/>
          </w:tcPr>
          <w:p w:rsidR="002A7B1F" w:rsidRPr="002A7B1F" w:rsidRDefault="002A7B1F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  <w:p w:rsidR="00AE14CB" w:rsidRPr="00AE14CB" w:rsidRDefault="00AE14CB" w:rsidP="00CC54DF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عنو</w:t>
            </w:r>
            <w:r w:rsidR="00CC54DF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</w:t>
            </w: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ن الرسالة انجليزي</w:t>
            </w:r>
          </w:p>
        </w:tc>
        <w:tc>
          <w:tcPr>
            <w:tcW w:w="8364" w:type="dxa"/>
          </w:tcPr>
          <w:p w:rsidR="00AE14CB" w:rsidRPr="002A7B1F" w:rsidRDefault="002A7B1F" w:rsidP="00FB329B">
            <w:pPr>
              <w:tabs>
                <w:tab w:val="left" w:pos="5419"/>
                <w:tab w:val="center" w:pos="5570"/>
                <w:tab w:val="left" w:pos="6227"/>
              </w:tabs>
              <w:ind w:right="34"/>
              <w:jc w:val="right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 w:hint="cs"/>
                <w:sz w:val="16"/>
                <w:szCs w:val="16"/>
                <w:rtl/>
              </w:rPr>
              <w:t xml:space="preserve">                                                                                          </w: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Arabic"/>
                  <w:textInput>
                    <w:maxLength w:val="100"/>
                  </w:textInput>
                </w:ffData>
              </w:fldChar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="00D54F3C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D54F3C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D54F3C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D54F3C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D54F3C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</w:tr>
    </w:tbl>
    <w:p w:rsidR="002A7B1F" w:rsidRDefault="002A7B1F" w:rsidP="002A7B1F">
      <w:pPr>
        <w:tabs>
          <w:tab w:val="center" w:pos="5570"/>
          <w:tab w:val="left" w:pos="6227"/>
        </w:tabs>
        <w:spacing w:after="0"/>
        <w:ind w:right="-1276"/>
        <w:rPr>
          <w:rFonts w:ascii="Segoe UI Semilight" w:hAnsi="Segoe UI Semilight" w:cs="GE Dinar One"/>
          <w:sz w:val="16"/>
          <w:szCs w:val="16"/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06"/>
        <w:gridCol w:w="1140"/>
        <w:gridCol w:w="2410"/>
        <w:gridCol w:w="136"/>
        <w:gridCol w:w="2126"/>
        <w:gridCol w:w="431"/>
        <w:gridCol w:w="2688"/>
        <w:gridCol w:w="16"/>
      </w:tblGrid>
      <w:tr w:rsidR="0053216E" w:rsidTr="00FF02B7">
        <w:trPr>
          <w:gridAfter w:val="1"/>
          <w:wAfter w:w="16" w:type="dxa"/>
          <w:jc w:val="center"/>
        </w:trPr>
        <w:tc>
          <w:tcPr>
            <w:tcW w:w="1406" w:type="dxa"/>
          </w:tcPr>
          <w:p w:rsidR="0053216E" w:rsidRP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سم المشرف   :</w:t>
            </w:r>
          </w:p>
        </w:tc>
        <w:tc>
          <w:tcPr>
            <w:tcW w:w="3686" w:type="dxa"/>
            <w:gridSpan w:val="3"/>
          </w:tcPr>
          <w:p w:rsid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  <w:tc>
          <w:tcPr>
            <w:tcW w:w="2126" w:type="dxa"/>
          </w:tcPr>
          <w:p w:rsidR="0053216E" w:rsidRP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سم المشرف المساعد</w:t>
            </w: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:</w:t>
            </w:r>
          </w:p>
        </w:tc>
        <w:tc>
          <w:tcPr>
            <w:tcW w:w="3119" w:type="dxa"/>
            <w:gridSpan w:val="2"/>
          </w:tcPr>
          <w:p w:rsid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</w:tr>
      <w:tr w:rsidR="0053216E" w:rsidTr="00FF02B7">
        <w:trPr>
          <w:gridAfter w:val="1"/>
          <w:wAfter w:w="16" w:type="dxa"/>
          <w:trHeight w:val="343"/>
          <w:jc w:val="center"/>
        </w:trPr>
        <w:tc>
          <w:tcPr>
            <w:tcW w:w="1406" w:type="dxa"/>
          </w:tcPr>
          <w:p w:rsidR="0053216E" w:rsidRP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</w:t>
            </w:r>
            <w:r w:rsidRPr="0053216E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وظيفي</w:t>
            </w: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3686" w:type="dxa"/>
            <w:gridSpan w:val="3"/>
          </w:tcPr>
          <w:p w:rsidR="0053216E" w:rsidRDefault="00FB329B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  <w:tc>
          <w:tcPr>
            <w:tcW w:w="2126" w:type="dxa"/>
          </w:tcPr>
          <w:p w:rsidR="0053216E" w:rsidRPr="0053216E" w:rsidRDefault="0053216E" w:rsidP="00857C7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</w:t>
            </w:r>
            <w:r w:rsidRPr="0053216E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="00857C73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الوظيفي         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 :</w:t>
            </w:r>
          </w:p>
        </w:tc>
        <w:tc>
          <w:tcPr>
            <w:tcW w:w="3119" w:type="dxa"/>
            <w:gridSpan w:val="2"/>
          </w:tcPr>
          <w:p w:rsidR="0053216E" w:rsidRDefault="00FB329B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</w:tr>
      <w:tr w:rsidR="00790C3E" w:rsidTr="00FF02B7">
        <w:trPr>
          <w:jc w:val="center"/>
        </w:trPr>
        <w:tc>
          <w:tcPr>
            <w:tcW w:w="2546" w:type="dxa"/>
            <w:gridSpan w:val="2"/>
          </w:tcPr>
          <w:p w:rsidR="00790C3E" w:rsidRPr="0053216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موافقة القسم بالجلسة رقم :</w:t>
            </w:r>
          </w:p>
        </w:tc>
        <w:tc>
          <w:tcPr>
            <w:tcW w:w="2410" w:type="dxa"/>
          </w:tcPr>
          <w:p w:rsidR="00790C3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  <w:tc>
          <w:tcPr>
            <w:tcW w:w="2693" w:type="dxa"/>
            <w:gridSpan w:val="3"/>
          </w:tcPr>
          <w:p w:rsidR="00790C3E" w:rsidRPr="0053216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رقم اعتماد الطلب الإلكتروني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2704" w:type="dxa"/>
            <w:gridSpan w:val="2"/>
          </w:tcPr>
          <w:p w:rsidR="00790C3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</w:tr>
      <w:tr w:rsidR="00790C3E" w:rsidTr="00FF02B7">
        <w:trPr>
          <w:trHeight w:val="297"/>
          <w:jc w:val="center"/>
        </w:trPr>
        <w:tc>
          <w:tcPr>
            <w:tcW w:w="2546" w:type="dxa"/>
            <w:gridSpan w:val="2"/>
          </w:tcPr>
          <w:p w:rsidR="00785B13" w:rsidRPr="00785B13" w:rsidRDefault="00790C3E" w:rsidP="00FF02B7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تاريخ موافقة القسم </w:t>
            </w:r>
            <w:r w:rsidR="003D6AC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بالجلسة:</w:t>
            </w:r>
          </w:p>
        </w:tc>
        <w:tc>
          <w:tcPr>
            <w:tcW w:w="2410" w:type="dxa"/>
          </w:tcPr>
          <w:p w:rsidR="00790C3E" w:rsidRPr="00281D31" w:rsidRDefault="00281D31" w:rsidP="00FB329B">
            <w:pPr>
              <w:spacing w:after="160" w:line="259" w:lineRule="auto"/>
              <w:ind w:right="-1276"/>
              <w:rPr>
                <w:rFonts w:ascii="Segoe UI Semilight" w:hAnsi="Segoe UI Semilight" w:cs="GE Dinar One"/>
                <w:rtl/>
              </w:rPr>
            </w:pP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Text14"/>
                  <w:enabled/>
                  <w:calcOnExit w:val="0"/>
                  <w:exitMacro w:val="NumeralToHindi"/>
                  <w:textInput>
                    <w:type w:val="number"/>
                    <w:maxLength w:val="4"/>
                  </w:textInput>
                </w:ffData>
              </w:fldChar>
            </w:r>
            <w:bookmarkStart w:id="1" w:name="Text14"/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bookmarkEnd w:id="1"/>
            <w:r w:rsidRPr="00281D31">
              <w:rPr>
                <w:rFonts w:ascii="Segoe UI Semilight" w:hAnsi="Segoe UI Semilight" w:cs="GE Dinar One" w:hint="cs"/>
                <w:rtl/>
              </w:rPr>
              <w:t>هـ</w:t>
            </w:r>
          </w:p>
        </w:tc>
        <w:tc>
          <w:tcPr>
            <w:tcW w:w="2693" w:type="dxa"/>
            <w:gridSpan w:val="3"/>
          </w:tcPr>
          <w:p w:rsidR="00790C3E" w:rsidRPr="0053216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تاريخ اعتماد الطلب الإلكتروني: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                    :</w:t>
            </w:r>
          </w:p>
        </w:tc>
        <w:tc>
          <w:tcPr>
            <w:tcW w:w="2704" w:type="dxa"/>
            <w:gridSpan w:val="2"/>
          </w:tcPr>
          <w:p w:rsidR="00D54F3C" w:rsidRPr="00281D31" w:rsidRDefault="00281D31" w:rsidP="00E37325">
            <w:pPr>
              <w:spacing w:after="160" w:line="259" w:lineRule="auto"/>
              <w:ind w:right="-1276"/>
              <w:rPr>
                <w:rFonts w:ascii="Segoe UI Semilight" w:hAnsi="Segoe UI Semilight" w:cs="GE Dinar One"/>
                <w:rtl/>
              </w:rPr>
            </w:pP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4"/>
                  </w:textInput>
                </w:ffData>
              </w:fldChar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="00E37325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E37325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E37325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E37325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>هـ</w:t>
            </w:r>
          </w:p>
        </w:tc>
      </w:tr>
    </w:tbl>
    <w:p w:rsidR="00785B13" w:rsidRPr="00785B13" w:rsidRDefault="00785B13" w:rsidP="00703384">
      <w:pPr>
        <w:pStyle w:val="ListParagraph"/>
        <w:numPr>
          <w:ilvl w:val="0"/>
          <w:numId w:val="4"/>
        </w:numPr>
        <w:tabs>
          <w:tab w:val="center" w:pos="5570"/>
          <w:tab w:val="left" w:pos="6227"/>
        </w:tabs>
        <w:spacing w:after="0"/>
        <w:ind w:left="693" w:right="-1276" w:hanging="270"/>
        <w:rPr>
          <w:rFonts w:ascii="Segoe UI Semilight" w:hAnsi="Segoe UI Semilight" w:cs="GE Dinar One"/>
          <w:sz w:val="16"/>
          <w:szCs w:val="16"/>
        </w:rPr>
      </w:pPr>
      <w:r w:rsidRPr="005615F8">
        <w:rPr>
          <w:rFonts w:ascii="Segoe UI Semilight" w:hAnsi="Segoe UI Semilight" w:cs="GE Dinar One"/>
          <w:rtl/>
        </w:rPr>
        <w:t>هل تم نشر في مجلة محكمة</w:t>
      </w:r>
      <w:r w:rsidRPr="001E299F">
        <w:rPr>
          <w:rFonts w:ascii="Segoe UI Semilight" w:hAnsi="Segoe UI Semilight" w:cs="GE Dinar One" w:hint="cs"/>
          <w:rtl/>
        </w:rPr>
        <w:t>:</w:t>
      </w:r>
      <w:r w:rsidRPr="001E299F">
        <w:rPr>
          <w:rFonts w:ascii="Segoe UI Semilight" w:hAnsi="Segoe UI Semilight" w:cs="GE Dinar One"/>
        </w:rPr>
        <w:t xml:space="preserve">  </w:t>
      </w:r>
      <w:r w:rsidRPr="001E299F">
        <w:rPr>
          <w:rFonts w:ascii="Segoe UI Semilight" w:hAnsi="Segoe UI Semilight" w:cs="GE Dinar One"/>
          <w:rtl/>
        </w:rPr>
        <w:t xml:space="preserve">نعم </w:t>
      </w:r>
      <w:r>
        <w:rPr>
          <w:rFonts w:ascii="Segoe UI Semilight" w:hAnsi="Segoe UI Semilight" w:cs="GE Dinar One"/>
          <w:rtl/>
        </w:rPr>
        <w:t xml:space="preserve"> </w:t>
      </w:r>
      <w:r w:rsidRPr="001E299F">
        <w:rPr>
          <w:rFonts w:ascii="Segoe UI Semilight" w:hAnsi="Segoe UI Semilight" w:cs="GE Dinar One"/>
        </w:rPr>
        <w:t xml:space="preserve"> </w:t>
      </w:r>
      <w:sdt>
        <w:sdtPr>
          <w:rPr>
            <w:rFonts w:ascii="Segoe UI Semilight" w:hAnsi="Segoe UI Semilight" w:cs="GE Dinar One"/>
            <w:rtl/>
          </w:rPr>
          <w:id w:val="736282903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703384">
            <w:rPr>
              <w:rFonts w:ascii="Segoe UI Symbol" w:eastAsia="MS Gothic" w:hAnsi="Segoe UI Symbol" w:cs="Segoe UI Symbol" w:hint="cs"/>
              <w:rtl/>
            </w:rPr>
            <w:t>☐</w:t>
          </w:r>
        </w:sdtContent>
      </w:sdt>
      <w:r>
        <w:rPr>
          <w:rFonts w:ascii="Segoe UI Semilight" w:hAnsi="Segoe UI Semilight" w:cs="GE Dinar One"/>
        </w:rPr>
        <w:t xml:space="preserve"> </w:t>
      </w:r>
      <w:r w:rsidRPr="005615F8">
        <w:rPr>
          <w:rFonts w:ascii="Segoe UI Semilight" w:hAnsi="Segoe UI Semilight" w:cs="GE Dinar One"/>
          <w:rtl/>
        </w:rPr>
        <w:t xml:space="preserve"> لا</w:t>
      </w:r>
      <w:r w:rsidRPr="005615F8">
        <w:rPr>
          <w:rFonts w:ascii="Segoe UI Semilight" w:hAnsi="Segoe UI Semilight" w:cs="GE Dinar One"/>
        </w:rPr>
        <w:t xml:space="preserve"> </w:t>
      </w:r>
      <w:sdt>
        <w:sdtPr>
          <w:rPr>
            <w:rFonts w:ascii="Segoe UI Symbol" w:hAnsi="Segoe UI Symbol" w:cs="Segoe UI Symbol"/>
            <w:rtl/>
          </w:rPr>
          <w:id w:val="205304207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703384">
            <w:rPr>
              <w:rFonts w:ascii="MS Gothic" w:eastAsia="MS Gothic" w:hAnsi="MS Gothic" w:cs="Segoe UI Symbol" w:hint="eastAsia"/>
              <w:rtl/>
            </w:rPr>
            <w:t>☐</w:t>
          </w:r>
        </w:sdtContent>
      </w:sdt>
      <w:r>
        <w:rPr>
          <w:noProof/>
          <w:rtl/>
          <w:lang w:val="en-IN" w:eastAsia="en-IN"/>
        </w:rPr>
        <w:t xml:space="preserve"> </w:t>
      </w:r>
    </w:p>
    <w:p w:rsidR="00197205" w:rsidRPr="00A10DC1" w:rsidRDefault="00785B13" w:rsidP="00CE13D7">
      <w:pPr>
        <w:pStyle w:val="ListParagraph"/>
        <w:numPr>
          <w:ilvl w:val="0"/>
          <w:numId w:val="4"/>
        </w:numPr>
        <w:tabs>
          <w:tab w:val="center" w:pos="5570"/>
          <w:tab w:val="left" w:pos="6227"/>
        </w:tabs>
        <w:spacing w:after="0"/>
        <w:ind w:left="693" w:right="-1276" w:hanging="270"/>
        <w:rPr>
          <w:rFonts w:ascii="Segoe UI Semilight" w:hAnsi="Segoe UI Semilight" w:cs="GE Dinar One"/>
          <w:sz w:val="16"/>
          <w:szCs w:val="16"/>
        </w:rPr>
      </w:pPr>
      <w:r w:rsidRPr="00A10DC1">
        <w:rPr>
          <w:rFonts w:ascii="Calibri" w:eastAsia="Times New Roman" w:hAnsi="Calibri" w:cs="Calibri"/>
          <w:color w:val="000000"/>
          <w:rtl/>
          <w:lang w:eastAsia="en-IN"/>
        </w:rPr>
        <w:t>نسبة الاقتباس</w:t>
      </w:r>
      <w:r w:rsidRPr="00A10DC1">
        <w:rPr>
          <w:rFonts w:ascii="Calibri" w:eastAsia="Times New Roman" w:hAnsi="Calibri" w:cs="Calibri"/>
          <w:color w:val="000000"/>
          <w:lang w:eastAsia="en-IN"/>
        </w:rPr>
        <w:t> </w:t>
      </w:r>
      <w:r>
        <w:rPr>
          <w:rFonts w:ascii="Segoe UI Semilight" w:hAnsi="Segoe UI Semilight" w:cs="GE Dinar One"/>
          <w:sz w:val="20"/>
          <w:szCs w:val="20"/>
          <w:u w:val="dotted"/>
          <w:rtl/>
        </w:rPr>
        <w:fldChar w:fldCharType="begin">
          <w:ffData>
            <w:name w:val=""/>
            <w:enabled/>
            <w:calcOnExit w:val="0"/>
            <w:textInput>
              <w:maxLength w:val="30"/>
            </w:textInput>
          </w:ffData>
        </w:fldChar>
      </w:r>
      <w:r w:rsidRPr="003161EC">
        <w:rPr>
          <w:rFonts w:ascii="Segoe UI Semilight" w:hAnsi="Segoe UI Semilight" w:cs="GE Dinar One"/>
          <w:sz w:val="20"/>
          <w:szCs w:val="20"/>
          <w:u w:val="dotted"/>
          <w:rtl/>
        </w:rPr>
        <w:instrText xml:space="preserve"> </w:instrText>
      </w:r>
      <w:r w:rsidRPr="003161EC">
        <w:rPr>
          <w:rFonts w:ascii="Segoe UI Semilight" w:hAnsi="Segoe UI Semilight" w:cs="GE Dinar One"/>
          <w:sz w:val="20"/>
          <w:szCs w:val="20"/>
          <w:u w:val="dotted"/>
        </w:rPr>
        <w:instrText>FORMTEXT</w:instrText>
      </w:r>
      <w:r w:rsidRPr="003161EC">
        <w:rPr>
          <w:rFonts w:ascii="Segoe UI Semilight" w:hAnsi="Segoe UI Semilight" w:cs="GE Dinar One"/>
          <w:sz w:val="20"/>
          <w:szCs w:val="20"/>
          <w:u w:val="dotted"/>
          <w:rtl/>
        </w:rPr>
        <w:instrText xml:space="preserve"> </w:instrText>
      </w:r>
      <w:r>
        <w:rPr>
          <w:rFonts w:ascii="Segoe UI Semilight" w:hAnsi="Segoe UI Semilight" w:cs="GE Dinar One"/>
          <w:sz w:val="20"/>
          <w:szCs w:val="20"/>
          <w:u w:val="dotted"/>
          <w:rtl/>
        </w:rPr>
      </w:r>
      <w:r>
        <w:rPr>
          <w:rFonts w:ascii="Segoe UI Semilight" w:hAnsi="Segoe UI Semilight" w:cs="GE Dinar One"/>
          <w:sz w:val="20"/>
          <w:szCs w:val="20"/>
          <w:u w:val="dotted"/>
          <w:rtl/>
        </w:rPr>
        <w:fldChar w:fldCharType="separate"/>
      </w:r>
      <w:r>
        <w:rPr>
          <w:rFonts w:ascii="Segoe UI Semilight" w:hAnsi="Segoe UI Semilight" w:cs="GE Dinar One"/>
          <w:noProof/>
          <w:sz w:val="20"/>
          <w:szCs w:val="20"/>
          <w:u w:val="dotted"/>
          <w:rtl/>
        </w:rPr>
        <w:t> </w:t>
      </w:r>
      <w:r>
        <w:rPr>
          <w:rFonts w:ascii="Segoe UI Semilight" w:hAnsi="Segoe UI Semilight" w:cs="GE Dinar One"/>
          <w:noProof/>
          <w:sz w:val="20"/>
          <w:szCs w:val="20"/>
          <w:u w:val="dotted"/>
          <w:rtl/>
        </w:rPr>
        <w:t> </w:t>
      </w:r>
      <w:r>
        <w:rPr>
          <w:rFonts w:ascii="Segoe UI Semilight" w:hAnsi="Segoe UI Semilight" w:cs="GE Dinar One"/>
          <w:noProof/>
          <w:sz w:val="20"/>
          <w:szCs w:val="20"/>
          <w:u w:val="dotted"/>
          <w:rtl/>
        </w:rPr>
        <w:t> </w:t>
      </w:r>
      <w:r>
        <w:rPr>
          <w:rFonts w:ascii="Segoe UI Semilight" w:hAnsi="Segoe UI Semilight" w:cs="GE Dinar One"/>
          <w:noProof/>
          <w:sz w:val="20"/>
          <w:szCs w:val="20"/>
          <w:u w:val="dotted"/>
          <w:rtl/>
        </w:rPr>
        <w:t> </w:t>
      </w:r>
      <w:r>
        <w:rPr>
          <w:rFonts w:ascii="Segoe UI Semilight" w:hAnsi="Segoe UI Semilight" w:cs="GE Dinar One"/>
          <w:noProof/>
          <w:sz w:val="20"/>
          <w:szCs w:val="20"/>
          <w:u w:val="dotted"/>
          <w:rtl/>
        </w:rPr>
        <w:t> </w:t>
      </w:r>
      <w:r>
        <w:rPr>
          <w:rFonts w:ascii="Segoe UI Semilight" w:hAnsi="Segoe UI Semilight" w:cs="GE Dinar One"/>
          <w:sz w:val="20"/>
          <w:szCs w:val="20"/>
          <w:u w:val="dotted"/>
          <w:rtl/>
        </w:rPr>
        <w:fldChar w:fldCharType="end"/>
      </w:r>
    </w:p>
    <w:p w:rsidR="00A10DC1" w:rsidRDefault="00A10DC1" w:rsidP="00A10DC1">
      <w:pPr>
        <w:tabs>
          <w:tab w:val="center" w:pos="5570"/>
          <w:tab w:val="left" w:pos="6227"/>
        </w:tabs>
        <w:spacing w:after="0"/>
        <w:ind w:right="-1276"/>
        <w:rPr>
          <w:rFonts w:ascii="Segoe UI Semilight" w:hAnsi="Segoe UI Semilight" w:cs="GE Dinar One"/>
          <w:sz w:val="16"/>
          <w:szCs w:val="16"/>
          <w:rtl/>
        </w:rPr>
      </w:pPr>
    </w:p>
    <w:p w:rsidR="00A10DC1" w:rsidRDefault="00A10DC1" w:rsidP="00A10DC1">
      <w:pPr>
        <w:tabs>
          <w:tab w:val="center" w:pos="5570"/>
          <w:tab w:val="left" w:pos="6227"/>
        </w:tabs>
        <w:spacing w:after="0"/>
        <w:ind w:right="-1276"/>
        <w:rPr>
          <w:rFonts w:ascii="Segoe UI Semilight" w:hAnsi="Segoe UI Semilight" w:cs="GE Dinar One"/>
          <w:sz w:val="16"/>
          <w:szCs w:val="16"/>
          <w:rtl/>
        </w:rPr>
      </w:pPr>
    </w:p>
    <w:p w:rsidR="00A10DC1" w:rsidRPr="00A10DC1" w:rsidRDefault="00A10DC1" w:rsidP="00A10DC1">
      <w:pPr>
        <w:tabs>
          <w:tab w:val="center" w:pos="5570"/>
          <w:tab w:val="left" w:pos="6227"/>
        </w:tabs>
        <w:spacing w:after="0"/>
        <w:ind w:right="-1276"/>
        <w:rPr>
          <w:rFonts w:ascii="Segoe UI Semilight" w:hAnsi="Segoe UI Semilight" w:cs="GE Dinar One"/>
          <w:sz w:val="16"/>
          <w:szCs w:val="16"/>
          <w:rtl/>
        </w:rPr>
      </w:pPr>
      <w:r w:rsidRPr="00A10DC1">
        <w:rPr>
          <w:noProof/>
          <w:rtl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12BE2FE" wp14:editId="5BAFD428">
                <wp:simplePos x="0" y="0"/>
                <wp:positionH relativeFrom="page">
                  <wp:posOffset>361950</wp:posOffset>
                </wp:positionH>
                <wp:positionV relativeFrom="paragraph">
                  <wp:posOffset>10161</wp:posOffset>
                </wp:positionV>
                <wp:extent cx="6667500" cy="3552824"/>
                <wp:effectExtent l="0" t="0" r="19050" b="10160"/>
                <wp:wrapNone/>
                <wp:docPr id="13" name="مستطيل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0" cy="355282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B6A95" w:rsidRDefault="00DB6A95" w:rsidP="00DB6A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112BE2FE" id="مستطيل 13" o:spid="_x0000_s1026" style="position:absolute;left:0;text-align:left;margin-left:28.5pt;margin-top:.8pt;width:525pt;height:279.7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" fillcolor="white [3201]" strokecolor="#4472c4 [3208]" strokeweight="1pt">
                <v:textbox>
                  <w:txbxContent>
                    <w:p w:rsidR="00DB6A95" w:rsidRDefault="00DB6A95" w:rsidP="00DB6A95"/>
                  </w:txbxContent>
                </v:textbox>
                <w10:wrap anchorx="page"/>
              </v:rect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center" w:tblpY="97"/>
        <w:bidiVisual/>
        <w:tblW w:w="0" w:type="auto"/>
        <w:tblLook w:val="04A0" w:firstRow="1" w:lastRow="0" w:firstColumn="1" w:lastColumn="0" w:noHBand="0" w:noVBand="1"/>
      </w:tblPr>
      <w:tblGrid>
        <w:gridCol w:w="10097"/>
      </w:tblGrid>
      <w:tr w:rsidR="00006120" w:rsidTr="00FF02B7">
        <w:trPr>
          <w:trHeight w:val="331"/>
        </w:trPr>
        <w:tc>
          <w:tcPr>
            <w:tcW w:w="1009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006120" w:rsidRPr="00067097" w:rsidRDefault="00006120" w:rsidP="00006120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4"/>
                <w:szCs w:val="24"/>
                <w:rtl/>
              </w:rPr>
            </w:pPr>
            <w:r>
              <w:rPr>
                <w:rFonts w:ascii="Segoe UI Semilight" w:hAnsi="Segoe UI Semilight" w:cs="GE Dinar One"/>
                <w:b/>
                <w:bCs/>
                <w:noProof/>
                <w:sz w:val="24"/>
                <w:szCs w:val="24"/>
                <w:rtl/>
                <w:lang w:val="en-IN" w:eastAsia="en-IN"/>
              </w:rPr>
              <w:drawing>
                <wp:anchor distT="0" distB="0" distL="114300" distR="114300" simplePos="0" relativeHeight="251666432" behindDoc="1" locked="0" layoutInCell="1" allowOverlap="1" wp14:anchorId="14B112A8" wp14:editId="682563D6">
                  <wp:simplePos x="0" y="0"/>
                  <wp:positionH relativeFrom="column">
                    <wp:posOffset>6065520</wp:posOffset>
                  </wp:positionH>
                  <wp:positionV relativeFrom="paragraph">
                    <wp:posOffset>1270</wp:posOffset>
                  </wp:positionV>
                  <wp:extent cx="257175" cy="228600"/>
                  <wp:effectExtent l="0" t="0" r="9525" b="0"/>
                  <wp:wrapTight wrapText="bothSides">
                    <wp:wrapPolygon edited="0">
                      <wp:start x="1600" y="0"/>
                      <wp:lineTo x="0" y="5400"/>
                      <wp:lineTo x="0" y="16200"/>
                      <wp:lineTo x="1600" y="19800"/>
                      <wp:lineTo x="19200" y="19800"/>
                      <wp:lineTo x="20800" y="16200"/>
                      <wp:lineTo x="20800" y="5400"/>
                      <wp:lineTo x="19200" y="0"/>
                      <wp:lineTo x="1600" y="0"/>
                    </wp:wrapPolygon>
                  </wp:wrapTight>
                  <wp:docPr id="12" name="صورة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1453246046_tick.ico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67097">
              <w:rPr>
                <w:rFonts w:ascii="Segoe UI Semilight" w:hAnsi="Segoe UI Semilight" w:cs="GE Dinar One"/>
                <w:b/>
                <w:bCs/>
                <w:sz w:val="24"/>
                <w:szCs w:val="24"/>
                <w:rtl/>
              </w:rPr>
              <w:t xml:space="preserve">   </w:t>
            </w:r>
            <w:r w:rsidRPr="00067097">
              <w:rPr>
                <w:rFonts w:ascii="Segoe UI Semilight" w:hAnsi="Segoe UI Semilight" w:cs="GE Dinar One" w:hint="cs"/>
                <w:b/>
                <w:bCs/>
                <w:sz w:val="24"/>
                <w:szCs w:val="24"/>
                <w:rtl/>
              </w:rPr>
              <w:t xml:space="preserve"> خاص بوكالة الدراسات العليا والبحث العلمي</w:t>
            </w:r>
            <w:r>
              <w:rPr>
                <w:rFonts w:ascii="Segoe UI Semilight" w:hAnsi="Segoe UI Semilight" w:cs="GE Dinar One"/>
                <w:b/>
                <w:bCs/>
                <w:sz w:val="24"/>
                <w:szCs w:val="24"/>
                <w:rtl/>
              </w:rPr>
              <w:tab/>
            </w:r>
          </w:p>
        </w:tc>
      </w:tr>
    </w:tbl>
    <w:p w:rsidR="00067097" w:rsidRPr="00FF02B7" w:rsidRDefault="00067097" w:rsidP="00067097">
      <w:pPr>
        <w:tabs>
          <w:tab w:val="center" w:pos="5570"/>
          <w:tab w:val="left" w:pos="6227"/>
        </w:tabs>
        <w:spacing w:after="0"/>
        <w:ind w:right="-1276"/>
        <w:rPr>
          <w:rFonts w:ascii="Segoe UI Semilight" w:hAnsi="Segoe UI Semilight" w:cs="GE Dinar One"/>
          <w:b/>
          <w:bCs/>
          <w:sz w:val="16"/>
          <w:szCs w:val="16"/>
          <w:rtl/>
        </w:rPr>
      </w:pPr>
    </w:p>
    <w:p w:rsidR="00ED20D3" w:rsidRDefault="00ED20D3" w:rsidP="00006120">
      <w:pPr>
        <w:tabs>
          <w:tab w:val="center" w:pos="5570"/>
          <w:tab w:val="left" w:pos="6227"/>
        </w:tabs>
        <w:spacing w:after="0"/>
        <w:ind w:right="-1276" w:firstLine="141"/>
        <w:rPr>
          <w:rFonts w:ascii="Segoe UI Semilight" w:hAnsi="Segoe UI Semilight" w:cs="GE Dinar One"/>
          <w:b/>
          <w:bCs/>
          <w:sz w:val="28"/>
          <w:szCs w:val="28"/>
          <w:rtl/>
        </w:rPr>
      </w:pPr>
      <w:r w:rsidRPr="00ED20D3">
        <w:rPr>
          <w:rFonts w:ascii="Segoe UI Semilight" w:hAnsi="Segoe UI Semilight" w:cs="GE Dinar One" w:hint="cs"/>
          <w:b/>
          <w:bCs/>
          <w:sz w:val="28"/>
          <w:szCs w:val="28"/>
          <w:rtl/>
        </w:rPr>
        <w:t xml:space="preserve"> سعادة الدكتور عميد الكلية   </w:t>
      </w:r>
      <w:r>
        <w:rPr>
          <w:rFonts w:ascii="Segoe UI Semilight" w:hAnsi="Segoe UI Semilight" w:cs="GE Dinar One" w:hint="cs"/>
          <w:b/>
          <w:bCs/>
          <w:sz w:val="28"/>
          <w:szCs w:val="28"/>
          <w:rtl/>
        </w:rPr>
        <w:t xml:space="preserve">                                                                   </w:t>
      </w:r>
      <w:r w:rsidRPr="00ED20D3">
        <w:rPr>
          <w:rFonts w:ascii="Segoe UI Semilight" w:hAnsi="Segoe UI Semilight" w:cs="GE Dinar One" w:hint="cs"/>
          <w:b/>
          <w:bCs/>
          <w:sz w:val="28"/>
          <w:szCs w:val="28"/>
          <w:rtl/>
        </w:rPr>
        <w:t>الموقر</w:t>
      </w:r>
    </w:p>
    <w:p w:rsidR="00ED20D3" w:rsidRPr="00ED20D3" w:rsidRDefault="00ED20D3" w:rsidP="00B55821">
      <w:pPr>
        <w:tabs>
          <w:tab w:val="center" w:pos="5570"/>
          <w:tab w:val="left" w:pos="6227"/>
        </w:tabs>
        <w:spacing w:after="0"/>
        <w:ind w:left="141" w:right="-1276"/>
        <w:rPr>
          <w:rFonts w:ascii="Segoe UI Semilight" w:hAnsi="Segoe UI Semilight" w:cs="GE Dinar One"/>
          <w:sz w:val="20"/>
          <w:szCs w:val="20"/>
          <w:rtl/>
        </w:rPr>
      </w:pPr>
      <w:r>
        <w:rPr>
          <w:rFonts w:ascii="Segoe UI Semilight" w:hAnsi="Segoe UI Semilight" w:cs="GE Dinar One" w:hint="cs"/>
          <w:sz w:val="20"/>
          <w:szCs w:val="20"/>
          <w:rtl/>
        </w:rPr>
        <w:t>السلام عليكم ورحمة الله وبركاته وبعد:</w:t>
      </w: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1"/>
        <w:gridCol w:w="283"/>
        <w:gridCol w:w="1418"/>
        <w:gridCol w:w="1559"/>
        <w:gridCol w:w="646"/>
        <w:gridCol w:w="1080"/>
        <w:gridCol w:w="630"/>
        <w:gridCol w:w="3597"/>
        <w:gridCol w:w="993"/>
      </w:tblGrid>
      <w:tr w:rsidR="00B55821" w:rsidTr="00DD70DF">
        <w:trPr>
          <w:gridBefore w:val="1"/>
          <w:wBefore w:w="131" w:type="dxa"/>
        </w:trPr>
        <w:tc>
          <w:tcPr>
            <w:tcW w:w="283" w:type="dxa"/>
          </w:tcPr>
          <w:p w:rsidR="00B55821" w:rsidRPr="00ED20D3" w:rsidRDefault="00B55821" w:rsidP="00B55821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3623" w:type="dxa"/>
            <w:gridSpan w:val="3"/>
          </w:tcPr>
          <w:p w:rsidR="00B55821" w:rsidRDefault="00B55821" w:rsidP="00DB6A95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ED20D3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أفيد سعاتكم بأن لجنة الدراسات العليا</w:t>
            </w: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في اجتماعها رقم </w:t>
            </w:r>
          </w:p>
        </w:tc>
        <w:tc>
          <w:tcPr>
            <w:tcW w:w="1080" w:type="dxa"/>
          </w:tcPr>
          <w:p w:rsidR="00B55821" w:rsidRDefault="00FB329B" w:rsidP="00DB6A95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( </w:t>
            </w:r>
            <w:r w:rsid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Text14"/>
                  <w:enabled/>
                  <w:calcOnExit w:val="0"/>
                  <w:exitMacro w:val="NumeralToHindi"/>
                  <w:textInput>
                    <w:type w:val="number"/>
                    <w:maxLength w:val="4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</w:t>
            </w:r>
            <w:r w:rsid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)</w:t>
            </w:r>
          </w:p>
        </w:tc>
        <w:tc>
          <w:tcPr>
            <w:tcW w:w="630" w:type="dxa"/>
          </w:tcPr>
          <w:p w:rsidR="00B55821" w:rsidRDefault="00B55821" w:rsidP="00DB6A95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تاريخ</w:t>
            </w:r>
          </w:p>
        </w:tc>
        <w:tc>
          <w:tcPr>
            <w:tcW w:w="4590" w:type="dxa"/>
            <w:gridSpan w:val="2"/>
          </w:tcPr>
          <w:p w:rsidR="00B55821" w:rsidRDefault="00B55821" w:rsidP="00DB6A95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Text14"/>
                  <w:enabled/>
                  <w:calcOnExit w:val="0"/>
                  <w:exitMacro w:val="NumeralToHindi"/>
                  <w:textInput>
                    <w:type w:val="number"/>
                    <w:maxLength w:val="4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>هـ</w:t>
            </w: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     قد أوصت:</w:t>
            </w:r>
          </w:p>
        </w:tc>
      </w:tr>
      <w:tr w:rsidR="00B55821" w:rsidTr="00DB6A95">
        <w:trPr>
          <w:gridAfter w:val="1"/>
          <w:wAfter w:w="993" w:type="dxa"/>
        </w:trPr>
        <w:tc>
          <w:tcPr>
            <w:tcW w:w="414" w:type="dxa"/>
            <w:gridSpan w:val="2"/>
          </w:tcPr>
          <w:p w:rsidR="00B55821" w:rsidRDefault="00B55821" w:rsidP="00B55821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              </w:t>
            </w:r>
          </w:p>
        </w:tc>
        <w:tc>
          <w:tcPr>
            <w:tcW w:w="1418" w:type="dxa"/>
          </w:tcPr>
          <w:p w:rsidR="00B55821" w:rsidRDefault="00B55821" w:rsidP="00DB6A95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 </w:t>
            </w:r>
            <w:r>
              <w:rPr>
                <w:rFonts w:ascii="Segoe UI Semilight" w:hAnsi="Segoe UI Semilight" w:cs="GE Dinar One"/>
                <w:sz w:val="20"/>
                <w:szCs w:val="20"/>
                <w:rtl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9" type="#_x0000_t75" style="width:57.5pt;height:16.5pt" o:ole="">
                  <v:imagedata r:id="rId13" o:title=""/>
                </v:shape>
                <w:control r:id="rId14" w:name="CheckBox1" w:shapeid="_x0000_i1029"/>
              </w:object>
            </w:r>
          </w:p>
        </w:tc>
        <w:tc>
          <w:tcPr>
            <w:tcW w:w="1559" w:type="dxa"/>
          </w:tcPr>
          <w:p w:rsidR="00B55821" w:rsidRDefault="00B55821" w:rsidP="00DB6A95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jc w:val="both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rtl/>
              </w:rPr>
              <w:object w:dxaOrig="225" w:dyaOrig="225">
                <v:shape id="_x0000_i1031" type="#_x0000_t75" style="width:76.5pt;height:16pt" o:ole="">
                  <v:imagedata r:id="rId15" o:title=""/>
                </v:shape>
                <w:control r:id="rId16" w:name="CheckBox2" w:shapeid="_x0000_i1031"/>
              </w:object>
            </w:r>
          </w:p>
        </w:tc>
        <w:tc>
          <w:tcPr>
            <w:tcW w:w="5953" w:type="dxa"/>
            <w:gridSpan w:val="4"/>
          </w:tcPr>
          <w:p w:rsidR="00B55821" w:rsidRDefault="00B55821" w:rsidP="00DB6A95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jc w:val="both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على</w:t>
            </w:r>
            <w:r w:rsidRPr="00B55821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مقترح</w:t>
            </w:r>
            <w:r w:rsidRPr="00B55821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رسالة</w:t>
            </w:r>
            <w:r w:rsidRPr="00B55821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ماجستير</w:t>
            </w:r>
            <w:r w:rsidRPr="00B55821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حسب</w:t>
            </w:r>
            <w:r w:rsidRPr="00B55821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بيانات</w:t>
            </w:r>
            <w:r w:rsidRPr="00B55821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موضحة</w:t>
            </w:r>
            <w:r w:rsidRPr="00B55821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أعلاه</w:t>
            </w:r>
            <w:r w:rsidRPr="00B55821">
              <w:rPr>
                <w:rFonts w:ascii="Segoe UI Semilight" w:hAnsi="Segoe UI Semilight" w:cs="GE Dinar One"/>
                <w:sz w:val="20"/>
                <w:szCs w:val="20"/>
                <w:rtl/>
              </w:rPr>
              <w:t>.</w:t>
            </w:r>
          </w:p>
        </w:tc>
      </w:tr>
    </w:tbl>
    <w:p w:rsidR="00ED20D3" w:rsidRPr="00DB6A95" w:rsidRDefault="00ED20D3" w:rsidP="00DB6A95">
      <w:pPr>
        <w:tabs>
          <w:tab w:val="center" w:pos="5570"/>
          <w:tab w:val="left" w:pos="6227"/>
        </w:tabs>
        <w:spacing w:after="0"/>
        <w:ind w:right="-1276"/>
        <w:rPr>
          <w:rFonts w:ascii="Segoe UI Semilight" w:hAnsi="Segoe UI Semilight" w:cs="GE Dinar One"/>
          <w:sz w:val="16"/>
          <w:szCs w:val="16"/>
          <w:rtl/>
        </w:rPr>
      </w:pPr>
    </w:p>
    <w:tbl>
      <w:tblPr>
        <w:tblStyle w:val="TableGrid"/>
        <w:bidiVisual/>
        <w:tblW w:w="0" w:type="auto"/>
        <w:tblInd w:w="273" w:type="dxa"/>
        <w:tblLook w:val="04A0" w:firstRow="1" w:lastRow="0" w:firstColumn="1" w:lastColumn="0" w:noHBand="0" w:noVBand="1"/>
      </w:tblPr>
      <w:tblGrid>
        <w:gridCol w:w="10206"/>
      </w:tblGrid>
      <w:tr w:rsidR="00810EE6" w:rsidTr="00810EE6">
        <w:tc>
          <w:tcPr>
            <w:tcW w:w="1020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810EE6" w:rsidRDefault="00810EE6" w:rsidP="00810EE6">
            <w:pPr>
              <w:ind w:right="318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  <w:p w:rsidR="00810EE6" w:rsidRPr="00ED20D3" w:rsidRDefault="00810EE6" w:rsidP="00907C89">
            <w:pPr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 w:hint="cs"/>
                <w:sz w:val="16"/>
                <w:szCs w:val="16"/>
                <w:rtl/>
              </w:rPr>
              <w:t xml:space="preserve">   </w:t>
            </w:r>
            <w:r w:rsidRPr="00810EE6">
              <w:rPr>
                <w:rFonts w:ascii="Segoe UI Semilight" w:hAnsi="Segoe UI Semilight" w:cs="GE Dinar One" w:hint="cs"/>
                <w:rtl/>
              </w:rPr>
              <w:t xml:space="preserve">يذكر </w:t>
            </w:r>
            <w:r w:rsidR="00907C89">
              <w:rPr>
                <w:rFonts w:ascii="Segoe UI Semilight" w:hAnsi="Segoe UI Semilight" w:cs="GE Dinar One" w:hint="cs"/>
                <w:rtl/>
              </w:rPr>
              <w:t xml:space="preserve">اسباب </w:t>
            </w:r>
            <w:r w:rsidRPr="00810EE6">
              <w:rPr>
                <w:rFonts w:ascii="Segoe UI Semilight" w:hAnsi="Segoe UI Semilight" w:cs="GE Dinar One" w:hint="cs"/>
                <w:rtl/>
              </w:rPr>
              <w:t>عدم الموافقة :</w:t>
            </w:r>
            <w:r>
              <w:rPr>
                <w:rFonts w:ascii="Segoe UI Semilight" w:hAnsi="Segoe UI Semilight" w:cs="GE Dinar One" w:hint="cs"/>
                <w:sz w:val="16"/>
                <w:szCs w:val="16"/>
                <w:rtl/>
              </w:rPr>
              <w:t xml:space="preserve"> </w:t>
            </w:r>
            <w:r w:rsidR="00B34C25" w:rsidRPr="00B34C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0"/>
                  </w:textInput>
                </w:ffData>
              </w:fldChar>
            </w:r>
            <w:r w:rsidR="00B34C25" w:rsidRPr="00B34C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B34C25" w:rsidRPr="00B34C25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="00B34C25" w:rsidRPr="00B34C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B34C25" w:rsidRPr="00B34C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="00B34C25" w:rsidRPr="00B34C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="00B34C25" w:rsidRPr="00B34C25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B34C25" w:rsidRPr="00B34C25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B34C25" w:rsidRPr="00B34C25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B34C25" w:rsidRPr="00B34C25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B34C25" w:rsidRPr="00B34C25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B34C25" w:rsidRPr="00B34C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  <w:p w:rsidR="00810EE6" w:rsidRDefault="00810EE6" w:rsidP="00810EE6">
            <w:pPr>
              <w:ind w:right="318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  <w:p w:rsidR="00810EE6" w:rsidRDefault="00810EE6" w:rsidP="00810EE6">
            <w:pPr>
              <w:ind w:right="318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</w:tc>
      </w:tr>
    </w:tbl>
    <w:p w:rsidR="00C00364" w:rsidRDefault="00DB6A95" w:rsidP="00E37325">
      <w:pPr>
        <w:jc w:val="center"/>
        <w:rPr>
          <w:rFonts w:ascii="Segoe UI Semilight" w:hAnsi="Segoe UI Semilight" w:cs="GE Dinar One"/>
          <w:b/>
          <w:bCs/>
          <w:sz w:val="28"/>
          <w:szCs w:val="28"/>
          <w:rtl/>
        </w:rPr>
      </w:pPr>
      <w:r>
        <w:rPr>
          <w:rFonts w:ascii="Segoe UI Semilight" w:hAnsi="Segoe UI Semilight" w:cs="GE Dinar One" w:hint="cs"/>
          <w:b/>
          <w:bCs/>
          <w:sz w:val="28"/>
          <w:szCs w:val="28"/>
          <w:rtl/>
        </w:rPr>
        <w:t xml:space="preserve">  </w:t>
      </w:r>
      <w:r w:rsidR="002177C2">
        <w:rPr>
          <w:rFonts w:ascii="Segoe UI Semilight" w:hAnsi="Segoe UI Semilight" w:cs="GE Dinar One" w:hint="cs"/>
          <w:b/>
          <w:bCs/>
          <w:sz w:val="28"/>
          <w:szCs w:val="28"/>
          <w:rtl/>
        </w:rPr>
        <w:t xml:space="preserve">                                                                              </w:t>
      </w:r>
    </w:p>
    <w:p w:rsidR="002177C2" w:rsidRDefault="00741D79" w:rsidP="00C00364">
      <w:pPr>
        <w:ind w:left="5040" w:firstLine="720"/>
        <w:jc w:val="center"/>
        <w:rPr>
          <w:rFonts w:ascii="Segoe UI Semilight" w:hAnsi="Segoe UI Semilight" w:cs="GE Dinar One"/>
          <w:b/>
          <w:bCs/>
          <w:sz w:val="28"/>
          <w:szCs w:val="28"/>
          <w:rtl/>
        </w:rPr>
      </w:pPr>
      <w:r>
        <w:rPr>
          <w:rFonts w:ascii="Segoe UI Semilight" w:hAnsi="Segoe UI Semilight" w:cs="GE Dinar One"/>
          <w:b/>
          <w:bCs/>
          <w:noProof/>
          <w:sz w:val="28"/>
          <w:szCs w:val="28"/>
          <w:rtl/>
          <w:lang w:val="en-IN"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16DFD76" wp14:editId="43A15023">
                <wp:simplePos x="0" y="0"/>
                <wp:positionH relativeFrom="column">
                  <wp:posOffset>5149215</wp:posOffset>
                </wp:positionH>
                <wp:positionV relativeFrom="paragraph">
                  <wp:posOffset>153670</wp:posOffset>
                </wp:positionV>
                <wp:extent cx="1638300" cy="790575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0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41D79" w:rsidRPr="002742CF" w:rsidRDefault="00741D79" w:rsidP="00741D79">
                            <w:pPr>
                              <w:tabs>
                                <w:tab w:val="center" w:pos="5570"/>
                                <w:tab w:val="left" w:pos="6227"/>
                              </w:tabs>
                              <w:spacing w:after="0" w:line="360" w:lineRule="auto"/>
                              <w:ind w:left="141" w:right="-1276"/>
                              <w:rPr>
                                <w:rFonts w:ascii="Segoe UI Semilight" w:hAnsi="Segoe UI Semilight" w:cs="GE Dinar One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Segoe UI Semilight" w:hAnsi="Segoe UI Semilight" w:cs="GE Dinar One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الرقم      .............................</w:t>
                            </w:r>
                          </w:p>
                          <w:p w:rsidR="00741D79" w:rsidRPr="002742CF" w:rsidRDefault="00741D79" w:rsidP="00741D79">
                            <w:pPr>
                              <w:tabs>
                                <w:tab w:val="center" w:pos="5570"/>
                                <w:tab w:val="left" w:pos="6227"/>
                              </w:tabs>
                              <w:spacing w:after="0" w:line="360" w:lineRule="auto"/>
                              <w:ind w:left="141" w:right="-1276"/>
                              <w:rPr>
                                <w:rFonts w:ascii="Segoe UI Semilight" w:hAnsi="Segoe UI Semilight" w:cs="GE Dinar One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Segoe UI Semilight" w:hAnsi="Segoe UI Semilight" w:cs="GE Dinar One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التاريخ    ............................</w:t>
                            </w:r>
                          </w:p>
                          <w:p w:rsidR="00741D79" w:rsidRPr="002742CF" w:rsidRDefault="00741D79" w:rsidP="00741D79">
                            <w:pPr>
                              <w:tabs>
                                <w:tab w:val="center" w:pos="5570"/>
                                <w:tab w:val="left" w:pos="6227"/>
                              </w:tabs>
                              <w:spacing w:after="0" w:line="360" w:lineRule="auto"/>
                              <w:ind w:left="141" w:right="-1276"/>
                              <w:rPr>
                                <w:rFonts w:ascii="Segoe UI Semilight" w:hAnsi="Segoe UI Semilight" w:cs="GE Dinar One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742CF">
                              <w:rPr>
                                <w:rFonts w:ascii="Segoe UI Semilight" w:hAnsi="Segoe UI Semilight" w:cs="GE Dinar One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المرفقات</w:t>
                            </w:r>
                            <w:r>
                              <w:rPr>
                                <w:rFonts w:ascii="Segoe UI Semilight" w:hAnsi="Segoe UI Semilight" w:cs="GE Dinar One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...........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116DFD76" id="Rectangle 4" o:spid="_x0000_s1027" style="position:absolute;left:0;text-align:left;margin-left:405.45pt;margin-top:12.1pt;width:129pt;height:62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" filled="f" stroked="f" strokeweight="1pt">
                <v:textbox>
                  <w:txbxContent>
                    <w:p w:rsidR="00741D79" w:rsidRPr="002742CF" w:rsidRDefault="00741D79" w:rsidP="00741D79">
                      <w:pPr>
                        <w:tabs>
                          <w:tab w:val="center" w:pos="5570"/>
                          <w:tab w:val="left" w:pos="6227"/>
                        </w:tabs>
                        <w:spacing w:after="0" w:line="360" w:lineRule="auto"/>
                        <w:ind w:left="141" w:right="-1276"/>
                        <w:rPr>
                          <w:rFonts w:ascii="Segoe UI Semilight" w:hAnsi="Segoe UI Semilight" w:cs="GE Dinar One"/>
                          <w:color w:val="000000" w:themeColor="text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Segoe UI Semilight" w:hAnsi="Segoe UI Semilight" w:cs="GE Dinar One" w:hint="cs"/>
                          <w:color w:val="000000" w:themeColor="text1"/>
                          <w:sz w:val="20"/>
                          <w:szCs w:val="20"/>
                          <w:rtl/>
                        </w:rPr>
                        <w:t>الرقم      .............................</w:t>
                      </w:r>
                    </w:p>
                    <w:p w:rsidR="00741D79" w:rsidRPr="002742CF" w:rsidRDefault="00741D79" w:rsidP="00741D79">
                      <w:pPr>
                        <w:tabs>
                          <w:tab w:val="center" w:pos="5570"/>
                          <w:tab w:val="left" w:pos="6227"/>
                        </w:tabs>
                        <w:spacing w:after="0" w:line="360" w:lineRule="auto"/>
                        <w:ind w:left="141" w:right="-1276"/>
                        <w:rPr>
                          <w:rFonts w:ascii="Segoe UI Semilight" w:hAnsi="Segoe UI Semilight" w:cs="GE Dinar One"/>
                          <w:color w:val="000000" w:themeColor="text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Segoe UI Semilight" w:hAnsi="Segoe UI Semilight" w:cs="GE Dinar One" w:hint="cs"/>
                          <w:color w:val="000000" w:themeColor="text1"/>
                          <w:sz w:val="20"/>
                          <w:szCs w:val="20"/>
                          <w:rtl/>
                        </w:rPr>
                        <w:t>التاريخ    ............................</w:t>
                      </w:r>
                    </w:p>
                    <w:p w:rsidR="00741D79" w:rsidRPr="002742CF" w:rsidRDefault="00741D79" w:rsidP="00741D79">
                      <w:pPr>
                        <w:tabs>
                          <w:tab w:val="center" w:pos="5570"/>
                          <w:tab w:val="left" w:pos="6227"/>
                        </w:tabs>
                        <w:spacing w:after="0" w:line="360" w:lineRule="auto"/>
                        <w:ind w:left="141" w:right="-1276"/>
                        <w:rPr>
                          <w:rFonts w:ascii="Segoe UI Semilight" w:hAnsi="Segoe UI Semilight" w:cs="GE Dinar One"/>
                          <w:color w:val="000000" w:themeColor="text1"/>
                          <w:sz w:val="20"/>
                          <w:szCs w:val="20"/>
                        </w:rPr>
                      </w:pPr>
                      <w:r w:rsidRPr="002742CF">
                        <w:rPr>
                          <w:rFonts w:ascii="Segoe UI Semilight" w:hAnsi="Segoe UI Semilight" w:cs="GE Dinar One" w:hint="cs"/>
                          <w:color w:val="000000" w:themeColor="text1"/>
                          <w:sz w:val="20"/>
                          <w:szCs w:val="20"/>
                          <w:rtl/>
                        </w:rPr>
                        <w:t>المرفقات</w:t>
                      </w:r>
                      <w:r>
                        <w:rPr>
                          <w:rFonts w:ascii="Segoe UI Semilight" w:hAnsi="Segoe UI Semilight" w:cs="GE Dinar One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............................</w:t>
                      </w:r>
                    </w:p>
                  </w:txbxContent>
                </v:textbox>
              </v:rect>
            </w:pict>
          </mc:Fallback>
        </mc:AlternateContent>
      </w:r>
      <w:r w:rsidR="002177C2">
        <w:rPr>
          <w:rFonts w:ascii="Segoe UI Semilight" w:hAnsi="Segoe UI Semilight" w:cs="GE Dinar One" w:hint="cs"/>
          <w:b/>
          <w:bCs/>
          <w:sz w:val="28"/>
          <w:szCs w:val="28"/>
          <w:rtl/>
        </w:rPr>
        <w:t xml:space="preserve"> </w:t>
      </w:r>
      <w:r w:rsidR="00DB6A95" w:rsidRPr="00DB6A95">
        <w:rPr>
          <w:rFonts w:ascii="Segoe UI Semilight" w:hAnsi="Segoe UI Semilight" w:cs="GE Dinar One" w:hint="cs"/>
          <w:b/>
          <w:bCs/>
          <w:sz w:val="28"/>
          <w:szCs w:val="28"/>
          <w:rtl/>
        </w:rPr>
        <w:t>وكيل الكلية للدراسات العليا والبحث العلمي</w:t>
      </w:r>
    </w:p>
    <w:p w:rsidR="00741D79" w:rsidRDefault="00741D79" w:rsidP="00C00364">
      <w:pPr>
        <w:ind w:left="5040" w:firstLine="720"/>
        <w:jc w:val="center"/>
        <w:rPr>
          <w:rFonts w:ascii="Segoe UI Semilight" w:hAnsi="Segoe UI Semilight" w:cs="GE Dinar One"/>
          <w:b/>
          <w:bCs/>
          <w:sz w:val="28"/>
          <w:szCs w:val="28"/>
          <w:rtl/>
        </w:rPr>
      </w:pPr>
    </w:p>
    <w:p w:rsidR="00741D79" w:rsidRPr="002F750A" w:rsidRDefault="00741D79" w:rsidP="00741D79">
      <w:pPr>
        <w:ind w:left="5040" w:firstLine="720"/>
        <w:jc w:val="center"/>
        <w:rPr>
          <w:rFonts w:ascii="Segoe UI Semilight" w:hAnsi="Segoe UI Semilight" w:cs="GE Dinar One"/>
          <w:b/>
          <w:bCs/>
          <w:sz w:val="16"/>
          <w:szCs w:val="16"/>
          <w:rtl/>
        </w:rPr>
      </w:pPr>
      <w:r>
        <w:rPr>
          <w:rFonts w:ascii="Traditional Arabic" w:hAnsi="Traditional Arabic" w:cs="GE Dinar One" w:hint="cs"/>
          <w:b/>
          <w:bCs/>
          <w:sz w:val="28"/>
          <w:szCs w:val="28"/>
          <w:rtl/>
        </w:rPr>
        <w:t>أ.د. يوسف بن عجمي العتيبي</w:t>
      </w:r>
    </w:p>
    <w:p w:rsidR="00741D79" w:rsidRDefault="00CE13D7" w:rsidP="00C00364">
      <w:pPr>
        <w:ind w:left="5040" w:firstLine="720"/>
        <w:jc w:val="center"/>
        <w:rPr>
          <w:rFonts w:ascii="Segoe UI Semilight" w:hAnsi="Segoe UI Semilight" w:cs="GE Dinar One"/>
          <w:b/>
          <w:bCs/>
          <w:sz w:val="28"/>
          <w:szCs w:val="28"/>
          <w:rtl/>
        </w:rPr>
      </w:pPr>
      <w:r>
        <w:rPr>
          <w:rFonts w:ascii="Segoe UI Semilight" w:hAnsi="Segoe UI Semilight" w:cs="GE Dinar One"/>
          <w:b/>
          <w:bCs/>
          <w:noProof/>
          <w:sz w:val="28"/>
          <w:szCs w:val="28"/>
          <w:rtl/>
          <w:lang w:val="en-IN" w:eastAsia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5558790</wp:posOffset>
                </wp:positionH>
                <wp:positionV relativeFrom="paragraph">
                  <wp:posOffset>5715</wp:posOffset>
                </wp:positionV>
                <wp:extent cx="1228725" cy="24765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8725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CE13D7" w:rsidRPr="00CE13D7" w:rsidRDefault="00CE13D7" w:rsidP="00760C1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Theme="minorBidi" w:hAnsiTheme="minorBidi"/>
                                <w:sz w:val="20"/>
                                <w:szCs w:val="20"/>
                              </w:rPr>
                            </w:pPr>
                            <w:r w:rsidRPr="00CE13D7">
                              <w:rPr>
                                <w:rFonts w:asciiTheme="minorBidi" w:eastAsia="Times New Roman" w:hAnsiTheme="minorBidi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>إصدار رقم (</w:t>
                            </w:r>
                            <w:r w:rsidR="00760C1D">
                              <w:rPr>
                                <w:rFonts w:ascii="Calibri" w:eastAsia="Times New Roman" w:hAnsi="Calibri" w:cs="Calibri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1</w:t>
                            </w:r>
                            <w:r w:rsidRPr="00CE13D7">
                              <w:rPr>
                                <w:rFonts w:asciiTheme="minorBidi" w:eastAsia="Times New Roman" w:hAnsiTheme="minorBidi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>-144</w:t>
                            </w:r>
                            <w:r w:rsidR="00760C1D">
                              <w:rPr>
                                <w:rFonts w:ascii="Calibri" w:eastAsia="Times New Roman" w:hAnsi="Calibri" w:cs="Calibri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1</w:t>
                            </w:r>
                            <w:r w:rsidR="00760C1D">
                              <w:rPr>
                                <w:rFonts w:ascii="Calibri" w:eastAsia="Times New Roman" w:hAnsi="Calibri" w:cs="Calibri"/>
                                <w:color w:val="000000" w:themeColor="text1"/>
                                <w:sz w:val="18"/>
                                <w:szCs w:val="18"/>
                              </w:rPr>
                              <w:t>(</w:t>
                            </w:r>
                            <w:bookmarkStart w:id="2" w:name="_GoBack"/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8" type="#_x0000_t202" style="position:absolute;left:0;text-align:left;margin-left:437.7pt;margin-top:.45pt;width:96.75pt;height:19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" filled="f" stroked="f" strokeweight=".5pt">
                <v:textbox>
                  <w:txbxContent>
                    <w:p w:rsidR="00CE13D7" w:rsidRPr="00CE13D7" w:rsidRDefault="00CE13D7" w:rsidP="00760C1D">
                      <w:pPr>
                        <w:shd w:val="clear" w:color="auto" w:fill="FFFFFF"/>
                        <w:spacing w:after="0" w:line="240" w:lineRule="auto"/>
                        <w:rPr>
                          <w:rFonts w:asciiTheme="minorBidi" w:hAnsiTheme="minorBidi"/>
                          <w:sz w:val="20"/>
                          <w:szCs w:val="20"/>
                        </w:rPr>
                      </w:pPr>
                      <w:r w:rsidRPr="00CE13D7">
                        <w:rPr>
                          <w:rFonts w:asciiTheme="minorBidi" w:eastAsia="Times New Roman" w:hAnsiTheme="minorBidi"/>
                          <w:color w:val="000000"/>
                          <w:sz w:val="20"/>
                          <w:szCs w:val="20"/>
                          <w:rtl/>
                        </w:rPr>
                        <w:t>إصدار رقم (</w:t>
                      </w:r>
                      <w:r w:rsidR="00760C1D">
                        <w:rPr>
                          <w:rFonts w:ascii="Calibri" w:eastAsia="Times New Roman" w:hAnsi="Calibri" w:cs="Calibri"/>
                          <w:color w:val="000000" w:themeColor="text1"/>
                          <w:sz w:val="18"/>
                          <w:szCs w:val="18"/>
                          <w:rtl/>
                        </w:rPr>
                        <w:t>1</w:t>
                      </w:r>
                      <w:r w:rsidRPr="00CE13D7">
                        <w:rPr>
                          <w:rFonts w:asciiTheme="minorBidi" w:eastAsia="Times New Roman" w:hAnsiTheme="minorBidi"/>
                          <w:color w:val="000000"/>
                          <w:sz w:val="20"/>
                          <w:szCs w:val="20"/>
                          <w:rtl/>
                        </w:rPr>
                        <w:t>-144</w:t>
                      </w:r>
                      <w:r w:rsidR="00760C1D">
                        <w:rPr>
                          <w:rFonts w:ascii="Calibri" w:eastAsia="Times New Roman" w:hAnsi="Calibri" w:cs="Calibri"/>
                          <w:color w:val="000000" w:themeColor="text1"/>
                          <w:sz w:val="18"/>
                          <w:szCs w:val="18"/>
                          <w:rtl/>
                        </w:rPr>
                        <w:t>1</w:t>
                      </w:r>
                      <w:r w:rsidR="00760C1D">
                        <w:rPr>
                          <w:rFonts w:ascii="Calibri" w:eastAsia="Times New Roman" w:hAnsi="Calibri" w:cs="Calibri"/>
                          <w:color w:val="000000" w:themeColor="text1"/>
                          <w:sz w:val="18"/>
                          <w:szCs w:val="18"/>
                        </w:rPr>
                        <w:t>(</w:t>
                      </w:r>
                      <w:bookmarkStart w:id="3" w:name="_GoBack"/>
                      <w:bookmarkEnd w:id="3"/>
                    </w:p>
                  </w:txbxContent>
                </v:textbox>
              </v:shape>
            </w:pict>
          </mc:Fallback>
        </mc:AlternateContent>
      </w:r>
    </w:p>
    <w:sectPr w:rsidR="00741D79" w:rsidSect="00B34C25">
      <w:footerReference w:type="default" r:id="rId17"/>
      <w:pgSz w:w="11906" w:h="16838"/>
      <w:pgMar w:top="284" w:right="707" w:bottom="993" w:left="426" w:header="708" w:footer="25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6A95" w:rsidRDefault="00DB6A95" w:rsidP="002C1F45">
      <w:pPr>
        <w:spacing w:after="0" w:line="240" w:lineRule="auto"/>
      </w:pPr>
      <w:r>
        <w:separator/>
      </w:r>
    </w:p>
  </w:endnote>
  <w:endnote w:type="continuationSeparator" w:id="0">
    <w:p w:rsidR="00DB6A95" w:rsidRDefault="00DB6A95" w:rsidP="002C1F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subsetted="1" w:fontKey="{CF300740-6196-4A0C-A430-6827B5DD50E6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 Dinar One">
    <w:altName w:val="Times New Roman"/>
    <w:panose1 w:val="00000000000000000000"/>
    <w:charset w:val="B2"/>
    <w:family w:val="roman"/>
    <w:notTrueType/>
    <w:pitch w:val="variable"/>
    <w:sig w:usb0="80002003" w:usb1="80000100" w:usb2="00000028" w:usb3="00000000" w:csb0="00000040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  <w:embedRegular r:id="rId2" w:subsetted="1" w:fontKey="{6A3DF8FA-6C40-4F64-B176-1689D6CD237A}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3" w:subsetted="1" w:fontKey="{C00F5418-0F93-4FD5-A061-0D14A35D87AD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6A95" w:rsidRPr="00956353" w:rsidRDefault="00DB6A95" w:rsidP="00B34C25">
    <w:pPr>
      <w:pStyle w:val="Footer"/>
      <w:rPr>
        <w:rFonts w:ascii="Segoe UI Semilight" w:hAnsi="Segoe UI Semilight" w:cs="Segoe UI Semilight"/>
        <w:color w:val="808080" w:themeColor="background1" w:themeShade="80"/>
        <w:sz w:val="18"/>
        <w:szCs w:val="18"/>
      </w:rPr>
    </w:pPr>
    <w:r>
      <w:rPr>
        <w:rFonts w:ascii="Segoe UI Semilight" w:hAnsi="Segoe UI Semilight" w:cs="Segoe UI Semilight" w:hint="cs"/>
        <w:color w:val="808080" w:themeColor="background1" w:themeShade="80"/>
        <w:sz w:val="18"/>
        <w:szCs w:val="18"/>
        <w:rtl/>
      </w:rPr>
      <w:t xml:space="preserve">      </w:t>
    </w:r>
    <w:r>
      <w:rPr>
        <w:rFonts w:ascii="Segoe UI Semilight" w:hAnsi="Segoe UI Semilight" w:cs="Segoe UI Semilight"/>
        <w:color w:val="808080" w:themeColor="background1" w:themeShade="80"/>
        <w:sz w:val="18"/>
        <w:szCs w:val="18"/>
        <w:rtl/>
      </w:rPr>
      <w:t xml:space="preserve">  </w:t>
    </w:r>
    <w:r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0</w:t>
    </w:r>
    <w:r w:rsidR="00B34C25"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1</w:t>
    </w:r>
    <w:r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)</w:t>
    </w:r>
    <w:r>
      <w:rPr>
        <w:rFonts w:ascii="Segoe UI Semilight" w:hAnsi="Segoe UI Semilight" w:cs="Segoe UI Semilight"/>
        <w:color w:val="808080" w:themeColor="background1" w:themeShade="80"/>
        <w:sz w:val="18"/>
        <w:szCs w:val="18"/>
        <w:rtl/>
      </w:rPr>
      <w:t>–</w:t>
    </w:r>
    <w:proofErr w:type="spellStart"/>
    <w:r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ccis</w:t>
    </w:r>
    <w:proofErr w:type="spellEnd"/>
    <w:r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-</w:t>
    </w:r>
    <w:r w:rsidR="00B34C25" w:rsidRPr="00B34C25"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vice-deanship-graduate-studies-scientific-research</w:t>
    </w:r>
    <w:r w:rsidRPr="00956353">
      <w:rPr>
        <w:rFonts w:ascii="Segoe UI Semilight" w:hAnsi="Segoe UI Semilight" w:cs="Segoe UI Semilight"/>
        <w:color w:val="808080" w:themeColor="background1" w:themeShade="80"/>
        <w:sz w:val="18"/>
        <w:szCs w:val="18"/>
        <w:rtl/>
      </w:rPr>
      <w:t>)</w:t>
    </w:r>
  </w:p>
  <w:p w:rsidR="00DB6A95" w:rsidRPr="00902D0C" w:rsidRDefault="00DB6A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6A95" w:rsidRDefault="00DB6A95" w:rsidP="002C1F45">
      <w:pPr>
        <w:spacing w:after="0" w:line="240" w:lineRule="auto"/>
      </w:pPr>
      <w:r>
        <w:separator/>
      </w:r>
    </w:p>
  </w:footnote>
  <w:footnote w:type="continuationSeparator" w:id="0">
    <w:p w:rsidR="00DB6A95" w:rsidRDefault="00DB6A95" w:rsidP="002C1F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794DBB"/>
    <w:multiLevelType w:val="hybridMultilevel"/>
    <w:tmpl w:val="8CCCD18C"/>
    <w:lvl w:ilvl="0" w:tplc="8E54B34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1A1C13"/>
    <w:multiLevelType w:val="hybridMultilevel"/>
    <w:tmpl w:val="7048EE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3C8"/>
    <w:multiLevelType w:val="hybridMultilevel"/>
    <w:tmpl w:val="4F68AE8A"/>
    <w:lvl w:ilvl="0" w:tplc="04090009">
      <w:start w:val="1"/>
      <w:numFmt w:val="bullet"/>
      <w:lvlText w:val=""/>
      <w:lvlJc w:val="left"/>
      <w:pPr>
        <w:ind w:left="34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8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5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240" w:hanging="360"/>
      </w:pPr>
      <w:rPr>
        <w:rFonts w:ascii="Wingdings" w:hAnsi="Wingdings" w:hint="default"/>
      </w:rPr>
    </w:lvl>
  </w:abstractNum>
  <w:abstractNum w:abstractNumId="3" w15:restartNumberingAfterBreak="0">
    <w:nsid w:val="54910B01"/>
    <w:multiLevelType w:val="hybridMultilevel"/>
    <w:tmpl w:val="B6A8CB9E"/>
    <w:lvl w:ilvl="0" w:tplc="04090009">
      <w:start w:val="1"/>
      <w:numFmt w:val="bullet"/>
      <w:lvlText w:val=""/>
      <w:lvlJc w:val="left"/>
      <w:pPr>
        <w:ind w:left="8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proofState w:spelling="clean" w:grammar="clean"/>
  <w:documentProtection w:edit="forms" w:enforcement="0"/>
  <w:defaultTabStop w:val="720"/>
  <w:characterSpacingControl w:val="doNotCompress"/>
  <w:hdrShapeDefaults>
    <o:shapedefaults v:ext="edit" spidmax="1843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NjUwtjC2MDI1MjJU0lEKTi0uzszPAykwrQUA5cSyMSwAAAA="/>
  </w:docVars>
  <w:rsids>
    <w:rsidRoot w:val="00E115D6"/>
    <w:rsid w:val="000040A1"/>
    <w:rsid w:val="00006120"/>
    <w:rsid w:val="00017A26"/>
    <w:rsid w:val="0002795E"/>
    <w:rsid w:val="00027FCF"/>
    <w:rsid w:val="00034C43"/>
    <w:rsid w:val="00034FA5"/>
    <w:rsid w:val="00051E27"/>
    <w:rsid w:val="000538EC"/>
    <w:rsid w:val="00063360"/>
    <w:rsid w:val="00067097"/>
    <w:rsid w:val="00075688"/>
    <w:rsid w:val="0008280A"/>
    <w:rsid w:val="0009583C"/>
    <w:rsid w:val="000B2DF0"/>
    <w:rsid w:val="000D7B3D"/>
    <w:rsid w:val="000E3AEB"/>
    <w:rsid w:val="001000A1"/>
    <w:rsid w:val="00115C57"/>
    <w:rsid w:val="00131026"/>
    <w:rsid w:val="00131584"/>
    <w:rsid w:val="00132FF7"/>
    <w:rsid w:val="00135A91"/>
    <w:rsid w:val="0014296C"/>
    <w:rsid w:val="001435C4"/>
    <w:rsid w:val="00150DC8"/>
    <w:rsid w:val="0015477F"/>
    <w:rsid w:val="001741FB"/>
    <w:rsid w:val="00174A92"/>
    <w:rsid w:val="00176E7C"/>
    <w:rsid w:val="00184FCF"/>
    <w:rsid w:val="00196252"/>
    <w:rsid w:val="00197205"/>
    <w:rsid w:val="001B1B18"/>
    <w:rsid w:val="001C50ED"/>
    <w:rsid w:val="001C575E"/>
    <w:rsid w:val="001C66FA"/>
    <w:rsid w:val="001C7D0B"/>
    <w:rsid w:val="001D0024"/>
    <w:rsid w:val="001D6777"/>
    <w:rsid w:val="001E1446"/>
    <w:rsid w:val="001E5CB7"/>
    <w:rsid w:val="001F284A"/>
    <w:rsid w:val="00201E99"/>
    <w:rsid w:val="00205E5F"/>
    <w:rsid w:val="002177B5"/>
    <w:rsid w:val="002177C2"/>
    <w:rsid w:val="00230347"/>
    <w:rsid w:val="002362D3"/>
    <w:rsid w:val="0023641D"/>
    <w:rsid w:val="00245C87"/>
    <w:rsid w:val="002624EF"/>
    <w:rsid w:val="00270634"/>
    <w:rsid w:val="00273552"/>
    <w:rsid w:val="002757B9"/>
    <w:rsid w:val="00281D31"/>
    <w:rsid w:val="00285199"/>
    <w:rsid w:val="002A7B1F"/>
    <w:rsid w:val="002B051A"/>
    <w:rsid w:val="002B1436"/>
    <w:rsid w:val="002B3002"/>
    <w:rsid w:val="002C1F45"/>
    <w:rsid w:val="002C435D"/>
    <w:rsid w:val="002C550B"/>
    <w:rsid w:val="00304CC0"/>
    <w:rsid w:val="003142CC"/>
    <w:rsid w:val="00343439"/>
    <w:rsid w:val="00343F20"/>
    <w:rsid w:val="00345D44"/>
    <w:rsid w:val="00350CFB"/>
    <w:rsid w:val="00362604"/>
    <w:rsid w:val="0037227A"/>
    <w:rsid w:val="0037735B"/>
    <w:rsid w:val="00390FEA"/>
    <w:rsid w:val="00391A26"/>
    <w:rsid w:val="003A24CC"/>
    <w:rsid w:val="003B4C94"/>
    <w:rsid w:val="003C60B2"/>
    <w:rsid w:val="003D6ACE"/>
    <w:rsid w:val="00422019"/>
    <w:rsid w:val="004431A8"/>
    <w:rsid w:val="00473303"/>
    <w:rsid w:val="004750BC"/>
    <w:rsid w:val="00497C2D"/>
    <w:rsid w:val="004B328B"/>
    <w:rsid w:val="004B7470"/>
    <w:rsid w:val="004C1D6C"/>
    <w:rsid w:val="004D03EC"/>
    <w:rsid w:val="004D1D08"/>
    <w:rsid w:val="004D2C4F"/>
    <w:rsid w:val="004D62FC"/>
    <w:rsid w:val="004E3C79"/>
    <w:rsid w:val="005126D1"/>
    <w:rsid w:val="0053216E"/>
    <w:rsid w:val="005358AB"/>
    <w:rsid w:val="00543F72"/>
    <w:rsid w:val="00551BE9"/>
    <w:rsid w:val="00561F31"/>
    <w:rsid w:val="00562823"/>
    <w:rsid w:val="00585601"/>
    <w:rsid w:val="00585EEB"/>
    <w:rsid w:val="0059680E"/>
    <w:rsid w:val="005A24ED"/>
    <w:rsid w:val="005A2591"/>
    <w:rsid w:val="005A3284"/>
    <w:rsid w:val="005D2560"/>
    <w:rsid w:val="005E561B"/>
    <w:rsid w:val="005F05AA"/>
    <w:rsid w:val="005F456C"/>
    <w:rsid w:val="00602A84"/>
    <w:rsid w:val="00610944"/>
    <w:rsid w:val="0065550D"/>
    <w:rsid w:val="00663B32"/>
    <w:rsid w:val="00663E2F"/>
    <w:rsid w:val="00665C8B"/>
    <w:rsid w:val="00666B11"/>
    <w:rsid w:val="00677B21"/>
    <w:rsid w:val="00677D5C"/>
    <w:rsid w:val="00694E8C"/>
    <w:rsid w:val="00697B12"/>
    <w:rsid w:val="006A7DD7"/>
    <w:rsid w:val="006B2303"/>
    <w:rsid w:val="006B3EBA"/>
    <w:rsid w:val="006C4C55"/>
    <w:rsid w:val="006D3B49"/>
    <w:rsid w:val="006D4667"/>
    <w:rsid w:val="006D57B1"/>
    <w:rsid w:val="00700895"/>
    <w:rsid w:val="00703384"/>
    <w:rsid w:val="0071578A"/>
    <w:rsid w:val="00715D64"/>
    <w:rsid w:val="0073420F"/>
    <w:rsid w:val="00741D79"/>
    <w:rsid w:val="0075117E"/>
    <w:rsid w:val="00755FA4"/>
    <w:rsid w:val="00760C1D"/>
    <w:rsid w:val="00761DC6"/>
    <w:rsid w:val="00763881"/>
    <w:rsid w:val="00784CC6"/>
    <w:rsid w:val="00785B13"/>
    <w:rsid w:val="00786228"/>
    <w:rsid w:val="00786CB8"/>
    <w:rsid w:val="00786E3B"/>
    <w:rsid w:val="00790C3E"/>
    <w:rsid w:val="00793402"/>
    <w:rsid w:val="00795979"/>
    <w:rsid w:val="007C6197"/>
    <w:rsid w:val="007C795F"/>
    <w:rsid w:val="007D24A7"/>
    <w:rsid w:val="007D3F8F"/>
    <w:rsid w:val="007D6CC1"/>
    <w:rsid w:val="007E440A"/>
    <w:rsid w:val="007F2229"/>
    <w:rsid w:val="007F5AAB"/>
    <w:rsid w:val="00801573"/>
    <w:rsid w:val="00804BCC"/>
    <w:rsid w:val="00804E7E"/>
    <w:rsid w:val="00810EE6"/>
    <w:rsid w:val="00814197"/>
    <w:rsid w:val="00816D20"/>
    <w:rsid w:val="008229A7"/>
    <w:rsid w:val="0083349B"/>
    <w:rsid w:val="00837F1F"/>
    <w:rsid w:val="00857C73"/>
    <w:rsid w:val="00882B5E"/>
    <w:rsid w:val="0088575A"/>
    <w:rsid w:val="00897887"/>
    <w:rsid w:val="008B621D"/>
    <w:rsid w:val="008B728C"/>
    <w:rsid w:val="008E6652"/>
    <w:rsid w:val="008E6CC2"/>
    <w:rsid w:val="008F0783"/>
    <w:rsid w:val="008F1449"/>
    <w:rsid w:val="00902D0C"/>
    <w:rsid w:val="009033D8"/>
    <w:rsid w:val="009036CE"/>
    <w:rsid w:val="00903C5A"/>
    <w:rsid w:val="009058B1"/>
    <w:rsid w:val="00907C89"/>
    <w:rsid w:val="00912E55"/>
    <w:rsid w:val="0095335C"/>
    <w:rsid w:val="00956353"/>
    <w:rsid w:val="00960803"/>
    <w:rsid w:val="00977CDA"/>
    <w:rsid w:val="009A53EC"/>
    <w:rsid w:val="009A6DB8"/>
    <w:rsid w:val="009A6FEC"/>
    <w:rsid w:val="009A7E95"/>
    <w:rsid w:val="009E0597"/>
    <w:rsid w:val="00A10DC1"/>
    <w:rsid w:val="00A22C9E"/>
    <w:rsid w:val="00A252F6"/>
    <w:rsid w:val="00A507D8"/>
    <w:rsid w:val="00A53031"/>
    <w:rsid w:val="00A5606D"/>
    <w:rsid w:val="00A71865"/>
    <w:rsid w:val="00A71999"/>
    <w:rsid w:val="00A77036"/>
    <w:rsid w:val="00A908AC"/>
    <w:rsid w:val="00A94192"/>
    <w:rsid w:val="00AA7DBE"/>
    <w:rsid w:val="00AB5F01"/>
    <w:rsid w:val="00AE14CB"/>
    <w:rsid w:val="00AE1F31"/>
    <w:rsid w:val="00AF0C16"/>
    <w:rsid w:val="00AF6C10"/>
    <w:rsid w:val="00B06011"/>
    <w:rsid w:val="00B1012E"/>
    <w:rsid w:val="00B26F97"/>
    <w:rsid w:val="00B34C25"/>
    <w:rsid w:val="00B36620"/>
    <w:rsid w:val="00B409FB"/>
    <w:rsid w:val="00B544BA"/>
    <w:rsid w:val="00B546F7"/>
    <w:rsid w:val="00B55821"/>
    <w:rsid w:val="00B6123B"/>
    <w:rsid w:val="00B724AC"/>
    <w:rsid w:val="00BA4CC0"/>
    <w:rsid w:val="00BB3356"/>
    <w:rsid w:val="00BC062B"/>
    <w:rsid w:val="00BD3B08"/>
    <w:rsid w:val="00BD4071"/>
    <w:rsid w:val="00C00364"/>
    <w:rsid w:val="00C0141C"/>
    <w:rsid w:val="00C122C0"/>
    <w:rsid w:val="00C177CB"/>
    <w:rsid w:val="00C22588"/>
    <w:rsid w:val="00C245D8"/>
    <w:rsid w:val="00C26CAE"/>
    <w:rsid w:val="00C53CAA"/>
    <w:rsid w:val="00C60DAF"/>
    <w:rsid w:val="00C62649"/>
    <w:rsid w:val="00C81270"/>
    <w:rsid w:val="00C81E57"/>
    <w:rsid w:val="00C900A5"/>
    <w:rsid w:val="00CA59D2"/>
    <w:rsid w:val="00CB6012"/>
    <w:rsid w:val="00CC54DF"/>
    <w:rsid w:val="00CE0159"/>
    <w:rsid w:val="00CE13D7"/>
    <w:rsid w:val="00CE49BE"/>
    <w:rsid w:val="00CF6E80"/>
    <w:rsid w:val="00CF74BC"/>
    <w:rsid w:val="00D0685F"/>
    <w:rsid w:val="00D32410"/>
    <w:rsid w:val="00D42ECD"/>
    <w:rsid w:val="00D46A7D"/>
    <w:rsid w:val="00D47EAF"/>
    <w:rsid w:val="00D5476B"/>
    <w:rsid w:val="00D54F3C"/>
    <w:rsid w:val="00D60FA3"/>
    <w:rsid w:val="00D65C44"/>
    <w:rsid w:val="00D77ADB"/>
    <w:rsid w:val="00D81973"/>
    <w:rsid w:val="00D87F10"/>
    <w:rsid w:val="00DB02FC"/>
    <w:rsid w:val="00DB21D9"/>
    <w:rsid w:val="00DB4C90"/>
    <w:rsid w:val="00DB6A95"/>
    <w:rsid w:val="00DB794E"/>
    <w:rsid w:val="00DD70DF"/>
    <w:rsid w:val="00DE1852"/>
    <w:rsid w:val="00DE48CF"/>
    <w:rsid w:val="00DE5AED"/>
    <w:rsid w:val="00E11112"/>
    <w:rsid w:val="00E115D6"/>
    <w:rsid w:val="00E22E3D"/>
    <w:rsid w:val="00E22FDB"/>
    <w:rsid w:val="00E24B91"/>
    <w:rsid w:val="00E32C29"/>
    <w:rsid w:val="00E35955"/>
    <w:rsid w:val="00E36229"/>
    <w:rsid w:val="00E37325"/>
    <w:rsid w:val="00E42201"/>
    <w:rsid w:val="00E77479"/>
    <w:rsid w:val="00E823EC"/>
    <w:rsid w:val="00E87BDA"/>
    <w:rsid w:val="00E91CC0"/>
    <w:rsid w:val="00EA3C0F"/>
    <w:rsid w:val="00EB3CFF"/>
    <w:rsid w:val="00EC477A"/>
    <w:rsid w:val="00ED20D3"/>
    <w:rsid w:val="00EE24A1"/>
    <w:rsid w:val="00EE29E4"/>
    <w:rsid w:val="00EE47E4"/>
    <w:rsid w:val="00EE6B18"/>
    <w:rsid w:val="00F22E45"/>
    <w:rsid w:val="00F235E8"/>
    <w:rsid w:val="00F244F5"/>
    <w:rsid w:val="00F35ECD"/>
    <w:rsid w:val="00F37F62"/>
    <w:rsid w:val="00F47C84"/>
    <w:rsid w:val="00F57FCF"/>
    <w:rsid w:val="00F71112"/>
    <w:rsid w:val="00F7249E"/>
    <w:rsid w:val="00F77BAE"/>
    <w:rsid w:val="00F85681"/>
    <w:rsid w:val="00F95849"/>
    <w:rsid w:val="00F9737F"/>
    <w:rsid w:val="00FA1721"/>
    <w:rsid w:val="00FA3E06"/>
    <w:rsid w:val="00FB329B"/>
    <w:rsid w:val="00FC28B1"/>
    <w:rsid w:val="00FD28CE"/>
    <w:rsid w:val="00FD4EF7"/>
    <w:rsid w:val="00FD77FF"/>
    <w:rsid w:val="00FE2CE5"/>
    <w:rsid w:val="00FF02B7"/>
    <w:rsid w:val="00FF3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21"/>
    <o:shapelayout v:ext="edit">
      <o:idmap v:ext="edit" data="1"/>
    </o:shapelayout>
  </w:shapeDefaults>
  <w:decimalSymbol w:val="."/>
  <w:listSeparator w:val=","/>
  <w14:docId w14:val="33A9EC9C"/>
  <w15:chartTrackingRefBased/>
  <w15:docId w15:val="{4150077C-28DD-4D98-94CC-98DE9C1B0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4F3C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45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C1F4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1F45"/>
  </w:style>
  <w:style w:type="paragraph" w:styleId="Footer">
    <w:name w:val="footer"/>
    <w:basedOn w:val="Normal"/>
    <w:link w:val="FooterChar"/>
    <w:uiPriority w:val="99"/>
    <w:unhideWhenUsed/>
    <w:rsid w:val="002C1F4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1F45"/>
  </w:style>
  <w:style w:type="paragraph" w:styleId="BalloonText">
    <w:name w:val="Balloon Text"/>
    <w:basedOn w:val="Normal"/>
    <w:link w:val="BalloonTextChar"/>
    <w:uiPriority w:val="99"/>
    <w:semiHidden/>
    <w:unhideWhenUsed/>
    <w:rsid w:val="002C1F45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F45"/>
    <w:rPr>
      <w:rFonts w:ascii="Tahoma" w:hAnsi="Tahoma" w:cs="Tahoma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35955"/>
    <w:rPr>
      <w:color w:val="808080"/>
    </w:rPr>
  </w:style>
  <w:style w:type="paragraph" w:styleId="ListParagraph">
    <w:name w:val="List Paragraph"/>
    <w:basedOn w:val="Normal"/>
    <w:uiPriority w:val="34"/>
    <w:qFormat/>
    <w:rsid w:val="00497C2D"/>
    <w:pPr>
      <w:ind w:left="720"/>
      <w:contextualSpacing/>
    </w:pPr>
  </w:style>
</w:styles>
</file>

<file path=word/vbaData.xml><?xml version="1.0" encoding="utf-8"?>
<wne:vbaSuppData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ne:mcds>
    <wne:mcd wne:macroName="PROJECT.THISDOCUMENT.NUMERALTOARABIC" wne:name="Project.ThisDocument.NumeralToArabic" wne:bEncrypt="00" wne:cmg="56"/>
    <wne:mcd wne:macroName="PROJECT.THISDOCUMENT.NUMERALTOHINDI" wne:name="Project.ThisDocument.NumeralToHindi" wne:bEncrypt="00" wne:cmg="56"/>
  </wne:mcds>
</wne:vbaSuppData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254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67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68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wm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control" Target="activeX/activeX2.xml"/><Relationship Id="rId1" Type="http://schemas.microsoft.com/office/2006/relationships/vbaProject" Target="vbaProject.bin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6.wmf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control" Target="activeX/activeX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vbaProject.bin.rels><?xml version="1.0" encoding="UTF-8" standalone="yes"?>
<Relationships xmlns="http://schemas.openxmlformats.org/package/2006/relationships"><Relationship Id="rId1" Type="http://schemas.microsoft.com/office/2006/relationships/wordVbaData" Target="vbaData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F3F21F-B7C3-42D0-8CE5-2F2EEB8D93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6</Words>
  <Characters>1691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</dc:creator>
  <cp:keywords/>
  <dc:description/>
  <cp:lastModifiedBy>Mohammed Zakariah</cp:lastModifiedBy>
  <cp:revision>2</cp:revision>
  <cp:lastPrinted>2017-04-11T14:55:00Z</cp:lastPrinted>
  <dcterms:created xsi:type="dcterms:W3CDTF">2019-09-16T08:16:00Z</dcterms:created>
  <dcterms:modified xsi:type="dcterms:W3CDTF">2019-09-16T08:16:00Z</dcterms:modified>
</cp:coreProperties>
</file>